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8E36D8" w14:textId="120FE2D4" w:rsidR="00D01B91" w:rsidRPr="00655360" w:rsidRDefault="00801ABE" w:rsidP="0099415C">
      <w:pPr>
        <w:pStyle w:val="Cabealho"/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  <w:lang w:eastAsia="pt-BR" w:bidi="ar-SA"/>
        </w:rPr>
        <w:drawing>
          <wp:anchor distT="0" distB="0" distL="114300" distR="114300" simplePos="0" relativeHeight="251665920" behindDoc="1" locked="0" layoutInCell="1" allowOverlap="1" wp14:anchorId="78304D23" wp14:editId="6748BE88">
            <wp:simplePos x="0" y="0"/>
            <wp:positionH relativeFrom="margin">
              <wp:posOffset>68451</wp:posOffset>
            </wp:positionH>
            <wp:positionV relativeFrom="margin">
              <wp:posOffset>-215900</wp:posOffset>
            </wp:positionV>
            <wp:extent cx="561975" cy="971550"/>
            <wp:effectExtent l="0" t="0" r="0" b="0"/>
            <wp:wrapNone/>
            <wp:docPr id="6" name="Imagem 6" descr="Desenho de uma pessoa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m 6" descr="Desenho de uma pessoa&#10;&#10;O conteúdo gerado por IA pode estar incorreto.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8752" behindDoc="0" locked="0" layoutInCell="1" allowOverlap="1" wp14:anchorId="1862D977" wp14:editId="19D52303">
            <wp:simplePos x="0" y="0"/>
            <wp:positionH relativeFrom="column">
              <wp:posOffset>4742686</wp:posOffset>
            </wp:positionH>
            <wp:positionV relativeFrom="paragraph">
              <wp:posOffset>-84455</wp:posOffset>
            </wp:positionV>
            <wp:extent cx="1069340" cy="767080"/>
            <wp:effectExtent l="0" t="0" r="0" b="0"/>
            <wp:wrapNone/>
            <wp:docPr id="32" name="Imagem 32" descr="Logotipo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Imagem 32" descr="Logotipo&#10;&#10;O conteúdo gerado por IA pode estar incorreto.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9340" cy="767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01B91" w:rsidRPr="00655360">
        <w:rPr>
          <w:rFonts w:ascii="Arial" w:hAnsi="Arial" w:cs="Arial"/>
          <w:b/>
          <w:bCs/>
          <w:sz w:val="22"/>
          <w:szCs w:val="22"/>
        </w:rPr>
        <w:t>UNIVERSIDADE FEDERAL RURAL DE PERNAMBUCO</w:t>
      </w:r>
    </w:p>
    <w:p w14:paraId="3DDAEB96" w14:textId="2E483028" w:rsidR="00D01B91" w:rsidRPr="00655360" w:rsidRDefault="00D01B91" w:rsidP="0099415C">
      <w:pPr>
        <w:pStyle w:val="Standard"/>
        <w:spacing w:before="60" w:after="60"/>
        <w:jc w:val="center"/>
        <w:rPr>
          <w:rFonts w:ascii="Arial" w:hAnsi="Arial" w:cs="Arial"/>
          <w:sz w:val="22"/>
          <w:szCs w:val="22"/>
        </w:rPr>
      </w:pPr>
      <w:r w:rsidRPr="00655360">
        <w:rPr>
          <w:rFonts w:ascii="Arial" w:hAnsi="Arial" w:cs="Arial"/>
          <w:b/>
          <w:sz w:val="22"/>
          <w:szCs w:val="22"/>
        </w:rPr>
        <w:t>PRÓ-REITORIA DE PÓS-GRADUAÇÃO</w:t>
      </w:r>
    </w:p>
    <w:p w14:paraId="128CC1B8" w14:textId="3EA8C216" w:rsidR="00D01B91" w:rsidRPr="00655360" w:rsidRDefault="00D01B91" w:rsidP="0099415C">
      <w:pPr>
        <w:pStyle w:val="Standard"/>
        <w:spacing w:before="60" w:after="60"/>
        <w:jc w:val="center"/>
        <w:rPr>
          <w:rFonts w:ascii="Arial" w:hAnsi="Arial" w:cs="Arial"/>
          <w:sz w:val="22"/>
          <w:szCs w:val="22"/>
        </w:rPr>
      </w:pPr>
      <w:r w:rsidRPr="00655360">
        <w:rPr>
          <w:rFonts w:ascii="Arial" w:hAnsi="Arial" w:cs="Arial"/>
          <w:b/>
          <w:bCs/>
          <w:sz w:val="22"/>
          <w:szCs w:val="22"/>
        </w:rPr>
        <w:t xml:space="preserve">PROGRAMA DE PÓS-GRADUAÇÃO EM </w:t>
      </w:r>
      <w:r w:rsidR="00661624">
        <w:rPr>
          <w:rFonts w:ascii="Arial" w:hAnsi="Arial" w:cs="Arial"/>
          <w:b/>
          <w:bCs/>
          <w:sz w:val="22"/>
          <w:szCs w:val="22"/>
        </w:rPr>
        <w:t>ENTOMOLOGIA</w:t>
      </w:r>
    </w:p>
    <w:p w14:paraId="3CF07CB8" w14:textId="77777777" w:rsidR="00D01B91" w:rsidRPr="00655360" w:rsidRDefault="00D01B91" w:rsidP="00D01B91">
      <w:pPr>
        <w:jc w:val="center"/>
        <w:rPr>
          <w:rFonts w:ascii="Arial" w:hAnsi="Arial" w:cs="Arial"/>
          <w:sz w:val="22"/>
          <w:szCs w:val="22"/>
        </w:rPr>
      </w:pPr>
    </w:p>
    <w:p w14:paraId="70ED869E" w14:textId="77777777" w:rsidR="00D01B91" w:rsidRPr="00655360" w:rsidRDefault="00D01B91" w:rsidP="00D01B91">
      <w:pPr>
        <w:rPr>
          <w:rFonts w:ascii="Arial" w:hAnsi="Arial" w:cs="Arial"/>
          <w:sz w:val="22"/>
          <w:szCs w:val="22"/>
        </w:rPr>
      </w:pPr>
    </w:p>
    <w:tbl>
      <w:tblPr>
        <w:tblW w:w="943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742"/>
        <w:gridCol w:w="2684"/>
        <w:gridCol w:w="9"/>
      </w:tblGrid>
      <w:tr w:rsidR="00D01B91" w:rsidRPr="00655360" w14:paraId="22C894BC" w14:textId="77777777" w:rsidTr="0099466F">
        <w:trPr>
          <w:cantSplit/>
          <w:trHeight w:val="950"/>
        </w:trPr>
        <w:tc>
          <w:tcPr>
            <w:tcW w:w="6742" w:type="dxa"/>
            <w:vAlign w:val="center"/>
          </w:tcPr>
          <w:p w14:paraId="63524B31" w14:textId="7C1267BC" w:rsidR="00585A29" w:rsidRPr="008318E5" w:rsidRDefault="00585A29" w:rsidP="008318E5">
            <w:pPr>
              <w:pStyle w:val="Corpodetexto"/>
              <w:tabs>
                <w:tab w:val="left" w:pos="1418"/>
              </w:tabs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318E5">
              <w:rPr>
                <w:rFonts w:ascii="Arial" w:hAnsi="Arial" w:cs="Arial"/>
                <w:b/>
                <w:bCs/>
                <w:sz w:val="24"/>
                <w:szCs w:val="24"/>
              </w:rPr>
              <w:t>RELATÓRIO SEMESTRAL</w:t>
            </w:r>
          </w:p>
        </w:tc>
        <w:tc>
          <w:tcPr>
            <w:tcW w:w="2693" w:type="dxa"/>
            <w:gridSpan w:val="2"/>
            <w:vAlign w:val="center"/>
          </w:tcPr>
          <w:p w14:paraId="671B70F0" w14:textId="373FDB18" w:rsidR="00D01B91" w:rsidRPr="00D97391" w:rsidRDefault="009D3E3C" w:rsidP="00626BC7">
            <w:pPr>
              <w:pStyle w:val="Corpodetexto"/>
              <w:tabs>
                <w:tab w:val="left" w:pos="1418"/>
              </w:tabs>
              <w:spacing w:before="60" w:after="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D97391">
              <w:rPr>
                <w:rFonts w:ascii="Arial" w:hAnsi="Arial" w:cs="Arial"/>
                <w:b/>
                <w:bCs/>
                <w:sz w:val="24"/>
                <w:szCs w:val="24"/>
              </w:rPr>
              <w:t>Semestr</w:t>
            </w:r>
            <w:r w:rsidR="00AD172E" w:rsidRPr="00D97391">
              <w:rPr>
                <w:rFonts w:ascii="Arial" w:hAnsi="Arial" w:cs="Arial"/>
                <w:b/>
                <w:bCs/>
                <w:sz w:val="24"/>
                <w:szCs w:val="24"/>
              </w:rPr>
              <w:t>e</w:t>
            </w:r>
            <w:r w:rsidR="00D01B91" w:rsidRPr="00D97391">
              <w:rPr>
                <w:rFonts w:ascii="Arial" w:hAnsi="Arial" w:cs="Arial"/>
                <w:b/>
                <w:bCs/>
                <w:sz w:val="24"/>
                <w:szCs w:val="24"/>
              </w:rPr>
              <w:t>:</w:t>
            </w:r>
          </w:p>
        </w:tc>
      </w:tr>
      <w:tr w:rsidR="00D01B91" w:rsidRPr="00655360" w14:paraId="5E13CF9D" w14:textId="77777777" w:rsidTr="0099466F">
        <w:tblPrEx>
          <w:tblBorders>
            <w:insideH w:val="none" w:sz="0" w:space="0" w:color="auto"/>
            <w:insideV w:val="none" w:sz="0" w:space="0" w:color="auto"/>
          </w:tblBorders>
        </w:tblPrEx>
        <w:trPr>
          <w:gridAfter w:val="1"/>
          <w:wAfter w:w="9" w:type="dxa"/>
        </w:trPr>
        <w:tc>
          <w:tcPr>
            <w:tcW w:w="9426" w:type="dxa"/>
            <w:gridSpan w:val="2"/>
          </w:tcPr>
          <w:p w14:paraId="03FEB935" w14:textId="6E5AE8DA" w:rsidR="00D01B91" w:rsidRPr="00D97391" w:rsidRDefault="00D01B91" w:rsidP="00797A3B">
            <w:pPr>
              <w:pStyle w:val="Corpodetexto"/>
              <w:tabs>
                <w:tab w:val="left" w:pos="1418"/>
              </w:tabs>
              <w:spacing w:before="60" w:after="60"/>
              <w:rPr>
                <w:rFonts w:ascii="Arial" w:hAnsi="Arial" w:cs="Arial"/>
                <w:b/>
                <w:sz w:val="24"/>
                <w:szCs w:val="24"/>
              </w:rPr>
            </w:pPr>
            <w:r w:rsidRPr="00D97391">
              <w:rPr>
                <w:rFonts w:ascii="Arial" w:hAnsi="Arial" w:cs="Arial"/>
                <w:b/>
                <w:sz w:val="24"/>
                <w:szCs w:val="24"/>
              </w:rPr>
              <w:t>1. IDENTIFICAÇÃO DO ALUNO</w:t>
            </w:r>
          </w:p>
        </w:tc>
      </w:tr>
    </w:tbl>
    <w:p w14:paraId="39109E11" w14:textId="77777777" w:rsidR="00D01B91" w:rsidRPr="00655360" w:rsidRDefault="00D01B91" w:rsidP="00D01B91">
      <w:pPr>
        <w:pStyle w:val="Corpodetexto"/>
        <w:tabs>
          <w:tab w:val="left" w:pos="1418"/>
        </w:tabs>
        <w:rPr>
          <w:rFonts w:ascii="Arial" w:hAnsi="Arial" w:cs="Arial"/>
          <w:sz w:val="22"/>
          <w:szCs w:val="22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426"/>
      </w:tblGrid>
      <w:tr w:rsidR="00D01B91" w:rsidRPr="00655360" w14:paraId="2A8D48E1" w14:textId="77777777" w:rsidTr="00112EB3">
        <w:tc>
          <w:tcPr>
            <w:tcW w:w="9426" w:type="dxa"/>
            <w:vAlign w:val="center"/>
          </w:tcPr>
          <w:p w14:paraId="37F08F49" w14:textId="77777777" w:rsidR="00D01B91" w:rsidRPr="00C47809" w:rsidRDefault="00D01B91" w:rsidP="00112EB3">
            <w:pPr>
              <w:pStyle w:val="Corpodetexto"/>
              <w:tabs>
                <w:tab w:val="left" w:pos="1418"/>
              </w:tabs>
              <w:spacing w:before="20" w:after="60"/>
              <w:rPr>
                <w:rFonts w:ascii="Arial" w:hAnsi="Arial" w:cs="Arial"/>
                <w:sz w:val="22"/>
                <w:szCs w:val="22"/>
              </w:rPr>
            </w:pPr>
            <w:r w:rsidRPr="00C47809">
              <w:rPr>
                <w:rFonts w:ascii="Arial" w:hAnsi="Arial" w:cs="Arial"/>
                <w:sz w:val="22"/>
                <w:szCs w:val="22"/>
              </w:rPr>
              <w:t>Nome:</w:t>
            </w:r>
          </w:p>
          <w:p w14:paraId="4D8CB875" w14:textId="1FB09DD8" w:rsidR="00B92DA6" w:rsidRPr="00C47809" w:rsidRDefault="00B92DA6" w:rsidP="00112EB3">
            <w:pPr>
              <w:pStyle w:val="Corpodetexto"/>
              <w:tabs>
                <w:tab w:val="left" w:pos="1418"/>
              </w:tabs>
              <w:spacing w:before="20" w:after="6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D4094" w:rsidRPr="00655360" w14:paraId="41C9EFAC" w14:textId="77777777" w:rsidTr="00112EB3">
        <w:tc>
          <w:tcPr>
            <w:tcW w:w="9426" w:type="dxa"/>
            <w:vAlign w:val="center"/>
          </w:tcPr>
          <w:p w14:paraId="287F96D3" w14:textId="7D966BDF" w:rsidR="007D4094" w:rsidRPr="00C47809" w:rsidRDefault="007D4094" w:rsidP="00112EB3">
            <w:pPr>
              <w:pStyle w:val="Corpodetexto"/>
              <w:tabs>
                <w:tab w:val="left" w:pos="1418"/>
              </w:tabs>
              <w:spacing w:before="20" w:after="6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urso: (   ) Mestrado    (   ) Doutorado</w:t>
            </w:r>
          </w:p>
        </w:tc>
      </w:tr>
      <w:tr w:rsidR="00D01B91" w:rsidRPr="00655360" w14:paraId="53CE92C1" w14:textId="77777777" w:rsidTr="00112EB3">
        <w:tc>
          <w:tcPr>
            <w:tcW w:w="9426" w:type="dxa"/>
            <w:vAlign w:val="center"/>
          </w:tcPr>
          <w:p w14:paraId="31C3BD5F" w14:textId="77777777" w:rsidR="00D01B91" w:rsidRPr="00C47809" w:rsidRDefault="00D01B91" w:rsidP="00112EB3">
            <w:pPr>
              <w:rPr>
                <w:rFonts w:ascii="Arial" w:hAnsi="Arial" w:cs="Arial"/>
                <w:sz w:val="22"/>
                <w:szCs w:val="22"/>
              </w:rPr>
            </w:pPr>
            <w:r w:rsidRPr="00C47809">
              <w:rPr>
                <w:rFonts w:ascii="Arial" w:hAnsi="Arial" w:cs="Arial"/>
                <w:sz w:val="22"/>
                <w:szCs w:val="22"/>
              </w:rPr>
              <w:t>Mês/Ano de Início do Curso</w:t>
            </w:r>
            <w:r w:rsidR="0085728E" w:rsidRPr="00C47809">
              <w:rPr>
                <w:rFonts w:ascii="Arial" w:hAnsi="Arial" w:cs="Arial"/>
                <w:sz w:val="22"/>
                <w:szCs w:val="22"/>
              </w:rPr>
              <w:t>:</w:t>
            </w:r>
          </w:p>
          <w:p w14:paraId="0931BA8E" w14:textId="55A43086" w:rsidR="00B92DA6" w:rsidRPr="00C47809" w:rsidRDefault="00B92DA6" w:rsidP="00112EB3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01B91" w:rsidRPr="00655360" w14:paraId="6CFD8E20" w14:textId="77777777" w:rsidTr="00112EB3">
        <w:tc>
          <w:tcPr>
            <w:tcW w:w="9426" w:type="dxa"/>
            <w:vAlign w:val="center"/>
          </w:tcPr>
          <w:p w14:paraId="0DFE18F2" w14:textId="77777777" w:rsidR="00D01B91" w:rsidRPr="00C47809" w:rsidRDefault="00D01B91" w:rsidP="00112EB3">
            <w:pPr>
              <w:rPr>
                <w:rFonts w:ascii="Arial" w:hAnsi="Arial" w:cs="Arial"/>
                <w:sz w:val="22"/>
                <w:szCs w:val="22"/>
              </w:rPr>
            </w:pPr>
            <w:r w:rsidRPr="00C47809">
              <w:rPr>
                <w:rFonts w:ascii="Arial" w:hAnsi="Arial" w:cs="Arial"/>
                <w:sz w:val="22"/>
                <w:szCs w:val="22"/>
              </w:rPr>
              <w:t>Nome do Professor Orientador do Aluno:</w:t>
            </w:r>
          </w:p>
          <w:p w14:paraId="36E0E6A8" w14:textId="1F577F65" w:rsidR="00B92DA6" w:rsidRPr="00C47809" w:rsidRDefault="00B92DA6" w:rsidP="00112EB3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56424C52" w14:textId="77777777" w:rsidR="00D01B91" w:rsidRPr="00655360" w:rsidRDefault="00D01B91" w:rsidP="00D01B91">
      <w:pPr>
        <w:pStyle w:val="Corpodetexto"/>
        <w:tabs>
          <w:tab w:val="left" w:pos="1418"/>
        </w:tabs>
        <w:rPr>
          <w:rFonts w:ascii="Arial" w:hAnsi="Arial" w:cs="Arial"/>
          <w:sz w:val="22"/>
          <w:szCs w:val="22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426"/>
      </w:tblGrid>
      <w:tr w:rsidR="00D01B91" w:rsidRPr="00655360" w14:paraId="126829B6" w14:textId="77777777" w:rsidTr="00797A3B">
        <w:tc>
          <w:tcPr>
            <w:tcW w:w="9426" w:type="dxa"/>
          </w:tcPr>
          <w:p w14:paraId="4876D8CE" w14:textId="567C01B9" w:rsidR="00D01B91" w:rsidRPr="00655360" w:rsidRDefault="00D01B91" w:rsidP="00797A3B">
            <w:pPr>
              <w:pStyle w:val="Corpodetexto"/>
              <w:tabs>
                <w:tab w:val="left" w:pos="1418"/>
              </w:tabs>
              <w:spacing w:before="60" w:after="60"/>
              <w:rPr>
                <w:rFonts w:ascii="Arial" w:hAnsi="Arial" w:cs="Arial"/>
                <w:b/>
                <w:sz w:val="22"/>
                <w:szCs w:val="22"/>
              </w:rPr>
            </w:pPr>
            <w:r w:rsidRPr="00D97391">
              <w:rPr>
                <w:rFonts w:ascii="Arial" w:hAnsi="Arial" w:cs="Arial"/>
                <w:b/>
                <w:sz w:val="24"/>
                <w:szCs w:val="24"/>
              </w:rPr>
              <w:t>2. ATIVIDADES ACADÊMICAS</w:t>
            </w:r>
          </w:p>
        </w:tc>
      </w:tr>
    </w:tbl>
    <w:p w14:paraId="4114DA8C" w14:textId="77777777" w:rsidR="00D01B91" w:rsidRPr="00655360" w:rsidRDefault="00D01B91" w:rsidP="00D01B91">
      <w:pPr>
        <w:pStyle w:val="Corpodetexto"/>
        <w:tabs>
          <w:tab w:val="left" w:pos="1418"/>
        </w:tabs>
        <w:rPr>
          <w:rFonts w:ascii="Arial" w:hAnsi="Arial" w:cs="Arial"/>
          <w:sz w:val="22"/>
          <w:szCs w:val="22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166"/>
        <w:gridCol w:w="3260"/>
      </w:tblGrid>
      <w:tr w:rsidR="00D01B91" w:rsidRPr="00655360" w14:paraId="4EAB699E" w14:textId="77777777" w:rsidTr="00B92DA6">
        <w:tc>
          <w:tcPr>
            <w:tcW w:w="6166" w:type="dxa"/>
            <w:vAlign w:val="center"/>
          </w:tcPr>
          <w:p w14:paraId="581105DF" w14:textId="680FA9FE" w:rsidR="00D01B91" w:rsidRPr="00C47809" w:rsidRDefault="00D01B91" w:rsidP="00B92DA6">
            <w:pPr>
              <w:pStyle w:val="Corpodetexto"/>
              <w:tabs>
                <w:tab w:val="left" w:pos="1418"/>
              </w:tabs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C47809">
              <w:rPr>
                <w:rFonts w:ascii="Arial" w:hAnsi="Arial" w:cs="Arial"/>
                <w:sz w:val="22"/>
                <w:szCs w:val="22"/>
              </w:rPr>
              <w:t>Total de Créditos Exigidos para Obtenção do Título</w:t>
            </w:r>
          </w:p>
        </w:tc>
        <w:tc>
          <w:tcPr>
            <w:tcW w:w="3260" w:type="dxa"/>
            <w:vAlign w:val="center"/>
          </w:tcPr>
          <w:p w14:paraId="201B3420" w14:textId="77777777" w:rsidR="00D01B91" w:rsidRPr="00C47809" w:rsidRDefault="00D01B91" w:rsidP="00B92DA6">
            <w:pPr>
              <w:pStyle w:val="Corpodetexto"/>
              <w:tabs>
                <w:tab w:val="left" w:pos="1418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01B91" w:rsidRPr="00655360" w14:paraId="4A4FBCC0" w14:textId="77777777" w:rsidTr="00B92DA6">
        <w:tc>
          <w:tcPr>
            <w:tcW w:w="6166" w:type="dxa"/>
            <w:vAlign w:val="center"/>
          </w:tcPr>
          <w:p w14:paraId="20FFC2DE" w14:textId="3BF96A50" w:rsidR="00D01B91" w:rsidRPr="00C47809" w:rsidRDefault="00D01B91" w:rsidP="00B92DA6">
            <w:pPr>
              <w:pStyle w:val="Corpodetexto"/>
              <w:tabs>
                <w:tab w:val="left" w:pos="1418"/>
              </w:tabs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C47809">
              <w:rPr>
                <w:rFonts w:ascii="Arial" w:hAnsi="Arial" w:cs="Arial"/>
                <w:sz w:val="22"/>
                <w:szCs w:val="22"/>
              </w:rPr>
              <w:t xml:space="preserve">Total de Créditos Cursados </w:t>
            </w:r>
          </w:p>
        </w:tc>
        <w:tc>
          <w:tcPr>
            <w:tcW w:w="3260" w:type="dxa"/>
            <w:vAlign w:val="center"/>
          </w:tcPr>
          <w:p w14:paraId="0EE38AC7" w14:textId="77777777" w:rsidR="00D01B91" w:rsidRPr="00C47809" w:rsidRDefault="00D01B91" w:rsidP="00B92DA6">
            <w:pPr>
              <w:pStyle w:val="Corpodetexto"/>
              <w:tabs>
                <w:tab w:val="left" w:pos="1418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01B91" w:rsidRPr="00655360" w14:paraId="23A4234D" w14:textId="77777777" w:rsidTr="00B92DA6">
        <w:tc>
          <w:tcPr>
            <w:tcW w:w="6166" w:type="dxa"/>
            <w:vAlign w:val="center"/>
          </w:tcPr>
          <w:p w14:paraId="7008DE06" w14:textId="77777777" w:rsidR="00D01B91" w:rsidRPr="00C47809" w:rsidRDefault="00D01B91" w:rsidP="00B92DA6">
            <w:pPr>
              <w:pStyle w:val="Corpodetexto"/>
              <w:tabs>
                <w:tab w:val="left" w:pos="1418"/>
              </w:tabs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C47809">
              <w:rPr>
                <w:rFonts w:ascii="Arial" w:hAnsi="Arial" w:cs="Arial"/>
                <w:sz w:val="22"/>
                <w:szCs w:val="22"/>
              </w:rPr>
              <w:t>Total de Créditos a Serem Cursados</w:t>
            </w:r>
          </w:p>
        </w:tc>
        <w:tc>
          <w:tcPr>
            <w:tcW w:w="3260" w:type="dxa"/>
            <w:vAlign w:val="center"/>
          </w:tcPr>
          <w:p w14:paraId="1F3A88F0" w14:textId="77777777" w:rsidR="00D01B91" w:rsidRPr="00C47809" w:rsidRDefault="00D01B91" w:rsidP="00B92DA6">
            <w:pPr>
              <w:pStyle w:val="Corpodetexto"/>
              <w:tabs>
                <w:tab w:val="left" w:pos="1418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6AEAF8B8" w14:textId="77777777" w:rsidR="00D01B91" w:rsidRPr="00655360" w:rsidRDefault="00D01B91" w:rsidP="00D01B91">
      <w:pPr>
        <w:pStyle w:val="Corpodetexto"/>
        <w:tabs>
          <w:tab w:val="left" w:pos="1418"/>
        </w:tabs>
        <w:rPr>
          <w:rFonts w:ascii="Arial" w:hAnsi="Arial" w:cs="Arial"/>
          <w:sz w:val="22"/>
          <w:szCs w:val="22"/>
        </w:rPr>
      </w:pPr>
    </w:p>
    <w:tbl>
      <w:tblPr>
        <w:tblW w:w="0" w:type="auto"/>
        <w:tblBorders>
          <w:top w:val="single" w:sz="6" w:space="0" w:color="auto"/>
          <w:left w:val="single" w:sz="8" w:space="0" w:color="auto"/>
          <w:bottom w:val="single" w:sz="6" w:space="0" w:color="auto"/>
          <w:right w:val="single" w:sz="6" w:space="0" w:color="auto"/>
          <w:insideH w:val="single" w:sz="8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756"/>
        <w:gridCol w:w="1843"/>
        <w:gridCol w:w="1764"/>
        <w:gridCol w:w="2063"/>
      </w:tblGrid>
      <w:tr w:rsidR="00D01B91" w:rsidRPr="00655360" w14:paraId="2DF9B2AA" w14:textId="77777777" w:rsidTr="00797A3B">
        <w:tc>
          <w:tcPr>
            <w:tcW w:w="3756" w:type="dxa"/>
          </w:tcPr>
          <w:p w14:paraId="53548A14" w14:textId="77777777" w:rsidR="00D01B91" w:rsidRPr="00C47809" w:rsidRDefault="00D01B91" w:rsidP="00797A3B">
            <w:pPr>
              <w:pStyle w:val="Corpodetexto"/>
              <w:tabs>
                <w:tab w:val="left" w:pos="1418"/>
              </w:tabs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47809">
              <w:rPr>
                <w:rFonts w:ascii="Arial" w:hAnsi="Arial" w:cs="Arial"/>
                <w:sz w:val="22"/>
                <w:szCs w:val="22"/>
              </w:rPr>
              <w:t>Disciplinas e/ou Atividades</w:t>
            </w:r>
          </w:p>
          <w:p w14:paraId="6D41F602" w14:textId="77777777" w:rsidR="00D01B91" w:rsidRPr="00C47809" w:rsidRDefault="00D01B91" w:rsidP="00797A3B">
            <w:pPr>
              <w:pStyle w:val="Corpodetexto"/>
              <w:tabs>
                <w:tab w:val="left" w:pos="1418"/>
              </w:tabs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47809">
              <w:rPr>
                <w:rFonts w:ascii="Arial" w:hAnsi="Arial" w:cs="Arial"/>
                <w:sz w:val="22"/>
                <w:szCs w:val="22"/>
              </w:rPr>
              <w:t>Cursadas no Semestre</w:t>
            </w:r>
          </w:p>
        </w:tc>
        <w:tc>
          <w:tcPr>
            <w:tcW w:w="1843" w:type="dxa"/>
          </w:tcPr>
          <w:p w14:paraId="16879547" w14:textId="77777777" w:rsidR="00D01B91" w:rsidRPr="00C47809" w:rsidRDefault="00D01B91" w:rsidP="00797A3B">
            <w:pPr>
              <w:pStyle w:val="Corpodetexto"/>
              <w:tabs>
                <w:tab w:val="left" w:pos="1418"/>
              </w:tabs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47809">
              <w:rPr>
                <w:rFonts w:ascii="Arial" w:hAnsi="Arial" w:cs="Arial"/>
                <w:sz w:val="22"/>
                <w:szCs w:val="22"/>
              </w:rPr>
              <w:t>Créditos</w:t>
            </w:r>
          </w:p>
          <w:p w14:paraId="6A7683A8" w14:textId="77777777" w:rsidR="00D01B91" w:rsidRPr="00C47809" w:rsidRDefault="00D01B91" w:rsidP="00797A3B">
            <w:pPr>
              <w:pStyle w:val="Corpodetexto"/>
              <w:tabs>
                <w:tab w:val="left" w:pos="1418"/>
              </w:tabs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47809">
              <w:rPr>
                <w:rFonts w:ascii="Arial" w:hAnsi="Arial" w:cs="Arial"/>
                <w:sz w:val="22"/>
                <w:szCs w:val="22"/>
              </w:rPr>
              <w:t>Teóricos</w:t>
            </w:r>
          </w:p>
        </w:tc>
        <w:tc>
          <w:tcPr>
            <w:tcW w:w="1764" w:type="dxa"/>
          </w:tcPr>
          <w:p w14:paraId="5FA5AD14" w14:textId="77777777" w:rsidR="00D01B91" w:rsidRPr="00C47809" w:rsidRDefault="00D01B91" w:rsidP="00797A3B">
            <w:pPr>
              <w:pStyle w:val="Corpodetexto"/>
              <w:tabs>
                <w:tab w:val="left" w:pos="1418"/>
              </w:tabs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47809">
              <w:rPr>
                <w:rFonts w:ascii="Arial" w:hAnsi="Arial" w:cs="Arial"/>
                <w:sz w:val="22"/>
                <w:szCs w:val="22"/>
              </w:rPr>
              <w:t>Créditos</w:t>
            </w:r>
          </w:p>
          <w:p w14:paraId="71EDCB6D" w14:textId="77777777" w:rsidR="00D01B91" w:rsidRPr="00C47809" w:rsidRDefault="00D01B91" w:rsidP="00797A3B">
            <w:pPr>
              <w:pStyle w:val="Corpodetexto"/>
              <w:tabs>
                <w:tab w:val="left" w:pos="1418"/>
              </w:tabs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47809">
              <w:rPr>
                <w:rFonts w:ascii="Arial" w:hAnsi="Arial" w:cs="Arial"/>
                <w:sz w:val="22"/>
                <w:szCs w:val="22"/>
              </w:rPr>
              <w:t>Práticos</w:t>
            </w:r>
          </w:p>
        </w:tc>
        <w:tc>
          <w:tcPr>
            <w:tcW w:w="2063" w:type="dxa"/>
          </w:tcPr>
          <w:p w14:paraId="4AA21BC5" w14:textId="77777777" w:rsidR="00D01B91" w:rsidRPr="00C47809" w:rsidRDefault="00D01B91" w:rsidP="00797A3B">
            <w:pPr>
              <w:pStyle w:val="Corpodetexto"/>
              <w:tabs>
                <w:tab w:val="left" w:pos="1418"/>
              </w:tabs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47809">
              <w:rPr>
                <w:rFonts w:ascii="Arial" w:hAnsi="Arial" w:cs="Arial"/>
                <w:sz w:val="22"/>
                <w:szCs w:val="22"/>
              </w:rPr>
              <w:t>Conceitos</w:t>
            </w:r>
          </w:p>
          <w:p w14:paraId="4810221E" w14:textId="77777777" w:rsidR="00D01B91" w:rsidRPr="00C47809" w:rsidRDefault="00D01B91" w:rsidP="00797A3B">
            <w:pPr>
              <w:pStyle w:val="Corpodetexto"/>
              <w:tabs>
                <w:tab w:val="left" w:pos="1418"/>
              </w:tabs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47809">
              <w:rPr>
                <w:rFonts w:ascii="Arial" w:hAnsi="Arial" w:cs="Arial"/>
                <w:sz w:val="22"/>
                <w:szCs w:val="22"/>
              </w:rPr>
              <w:t>Obtidos</w:t>
            </w:r>
          </w:p>
        </w:tc>
      </w:tr>
      <w:tr w:rsidR="00D01B91" w:rsidRPr="00655360" w14:paraId="39638AD9" w14:textId="77777777" w:rsidTr="00797A3B">
        <w:tc>
          <w:tcPr>
            <w:tcW w:w="3756" w:type="dxa"/>
          </w:tcPr>
          <w:p w14:paraId="5F47EE76" w14:textId="4AF7EEE5" w:rsidR="00D01B91" w:rsidRDefault="00C47809" w:rsidP="000C1E19">
            <w:pPr>
              <w:pStyle w:val="TableParagraph"/>
              <w:spacing w:after="12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</w:t>
            </w:r>
          </w:p>
          <w:p w14:paraId="15B86BAE" w14:textId="18C8FC4C" w:rsidR="00C47809" w:rsidRPr="00301D15" w:rsidRDefault="00C47809" w:rsidP="000C1E19">
            <w:pPr>
              <w:pStyle w:val="TableParagraph"/>
              <w:spacing w:after="12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</w:t>
            </w:r>
          </w:p>
          <w:p w14:paraId="7A2C1116" w14:textId="319A3186" w:rsidR="00D01B91" w:rsidRPr="004F1C00" w:rsidRDefault="004F1C00" w:rsidP="00797A3B">
            <w:pPr>
              <w:rPr>
                <w:rFonts w:ascii="Arial" w:hAnsi="Arial" w:cs="Arial"/>
                <w:b/>
                <w:bCs/>
              </w:rPr>
            </w:pPr>
            <w:r w:rsidRPr="004F1C00">
              <w:rPr>
                <w:rFonts w:ascii="Arial" w:hAnsi="Arial" w:cs="Arial"/>
                <w:b/>
                <w:bCs/>
              </w:rPr>
              <w:t>...</w:t>
            </w:r>
          </w:p>
        </w:tc>
        <w:tc>
          <w:tcPr>
            <w:tcW w:w="1843" w:type="dxa"/>
          </w:tcPr>
          <w:p w14:paraId="07986EA2" w14:textId="77777777" w:rsidR="00D01B91" w:rsidRPr="00301D15" w:rsidRDefault="00D01B91" w:rsidP="00797A3B">
            <w:pPr>
              <w:pStyle w:val="Corpodetexto"/>
              <w:tabs>
                <w:tab w:val="left" w:pos="1418"/>
              </w:tabs>
              <w:jc w:val="center"/>
              <w:rPr>
                <w:rFonts w:ascii="Arial" w:hAnsi="Arial" w:cs="Arial"/>
              </w:rPr>
            </w:pPr>
          </w:p>
          <w:p w14:paraId="7DD8F738" w14:textId="77777777" w:rsidR="00D01B91" w:rsidRPr="00301D15" w:rsidRDefault="00D01B91" w:rsidP="00797A3B">
            <w:pPr>
              <w:jc w:val="center"/>
              <w:rPr>
                <w:rFonts w:ascii="Arial" w:hAnsi="Arial" w:cs="Arial"/>
              </w:rPr>
            </w:pPr>
          </w:p>
          <w:p w14:paraId="07910C4B" w14:textId="77777777" w:rsidR="00D01B91" w:rsidRPr="00301D15" w:rsidRDefault="00D01B91" w:rsidP="00797A3B">
            <w:pPr>
              <w:jc w:val="center"/>
              <w:rPr>
                <w:rFonts w:ascii="Arial" w:hAnsi="Arial" w:cs="Arial"/>
              </w:rPr>
            </w:pPr>
          </w:p>
          <w:p w14:paraId="629150EB" w14:textId="77777777" w:rsidR="00D01B91" w:rsidRPr="00301D15" w:rsidRDefault="00D01B91" w:rsidP="00797A3B">
            <w:pPr>
              <w:rPr>
                <w:rFonts w:ascii="Arial" w:hAnsi="Arial" w:cs="Arial"/>
              </w:rPr>
            </w:pPr>
          </w:p>
        </w:tc>
        <w:tc>
          <w:tcPr>
            <w:tcW w:w="1764" w:type="dxa"/>
          </w:tcPr>
          <w:p w14:paraId="7BDA1FA2" w14:textId="77777777" w:rsidR="00D01B91" w:rsidRPr="00301D15" w:rsidRDefault="00D01B91" w:rsidP="00797A3B">
            <w:pPr>
              <w:pStyle w:val="Corpodetexto"/>
              <w:tabs>
                <w:tab w:val="left" w:pos="1418"/>
              </w:tabs>
              <w:rPr>
                <w:rFonts w:ascii="Arial" w:hAnsi="Arial" w:cs="Arial"/>
              </w:rPr>
            </w:pPr>
          </w:p>
          <w:p w14:paraId="79FC8900" w14:textId="77777777" w:rsidR="00D01B91" w:rsidRPr="00301D15" w:rsidRDefault="00D01B91" w:rsidP="00D01B91">
            <w:pPr>
              <w:pStyle w:val="Corpodetexto"/>
              <w:tabs>
                <w:tab w:val="left" w:pos="1418"/>
              </w:tabs>
              <w:rPr>
                <w:rFonts w:ascii="Arial" w:hAnsi="Arial" w:cs="Arial"/>
              </w:rPr>
            </w:pPr>
          </w:p>
        </w:tc>
        <w:tc>
          <w:tcPr>
            <w:tcW w:w="2063" w:type="dxa"/>
          </w:tcPr>
          <w:p w14:paraId="6820CEA4" w14:textId="77777777" w:rsidR="00D01B91" w:rsidRPr="00301D15" w:rsidRDefault="00D01B91" w:rsidP="00797A3B">
            <w:pPr>
              <w:pStyle w:val="TableParagraph"/>
              <w:ind w:left="0"/>
              <w:jc w:val="center"/>
              <w:rPr>
                <w:sz w:val="20"/>
                <w:szCs w:val="20"/>
              </w:rPr>
            </w:pPr>
          </w:p>
          <w:p w14:paraId="4DA45D58" w14:textId="77777777" w:rsidR="00D01B91" w:rsidRPr="00301D15" w:rsidRDefault="00D01B91" w:rsidP="00797A3B">
            <w:pPr>
              <w:pStyle w:val="TableParagraph"/>
              <w:ind w:left="0"/>
              <w:jc w:val="center"/>
              <w:rPr>
                <w:sz w:val="20"/>
                <w:szCs w:val="20"/>
              </w:rPr>
            </w:pPr>
          </w:p>
          <w:p w14:paraId="359DC4CC" w14:textId="77777777" w:rsidR="00D01B91" w:rsidRPr="00301D15" w:rsidRDefault="00D01B91" w:rsidP="00797A3B">
            <w:pPr>
              <w:pStyle w:val="TableParagraph"/>
              <w:ind w:left="0"/>
              <w:jc w:val="center"/>
              <w:rPr>
                <w:sz w:val="20"/>
                <w:szCs w:val="20"/>
              </w:rPr>
            </w:pPr>
          </w:p>
          <w:p w14:paraId="0093990F" w14:textId="77777777" w:rsidR="00D01B91" w:rsidRPr="00301D15" w:rsidRDefault="00D01B91" w:rsidP="00D01B91">
            <w:pPr>
              <w:pStyle w:val="TableParagraph"/>
              <w:ind w:left="0"/>
              <w:jc w:val="center"/>
              <w:rPr>
                <w:sz w:val="20"/>
                <w:szCs w:val="20"/>
              </w:rPr>
            </w:pPr>
          </w:p>
        </w:tc>
      </w:tr>
    </w:tbl>
    <w:p w14:paraId="37E16C28" w14:textId="77777777" w:rsidR="00D01B91" w:rsidRPr="00626BC7" w:rsidRDefault="00D01B91" w:rsidP="00D01B91">
      <w:pPr>
        <w:pStyle w:val="Corpodetexto"/>
        <w:tabs>
          <w:tab w:val="left" w:pos="1418"/>
        </w:tabs>
        <w:rPr>
          <w:rFonts w:ascii="Arial" w:hAnsi="Arial" w:cs="Arial"/>
          <w:sz w:val="24"/>
          <w:szCs w:val="24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426"/>
      </w:tblGrid>
      <w:tr w:rsidR="00D01B91" w:rsidRPr="00626BC7" w14:paraId="1CFCBADA" w14:textId="77777777" w:rsidTr="00797A3B">
        <w:tc>
          <w:tcPr>
            <w:tcW w:w="9426" w:type="dxa"/>
          </w:tcPr>
          <w:p w14:paraId="5DFF0F59" w14:textId="4C77ADB4" w:rsidR="00D01B91" w:rsidRPr="00626BC7" w:rsidRDefault="00D01B91" w:rsidP="00797A3B">
            <w:pPr>
              <w:pStyle w:val="Corpodetexto"/>
              <w:tabs>
                <w:tab w:val="left" w:pos="1418"/>
              </w:tabs>
              <w:spacing w:before="60" w:after="60"/>
              <w:rPr>
                <w:rFonts w:ascii="Arial" w:hAnsi="Arial" w:cs="Arial"/>
                <w:b/>
                <w:sz w:val="24"/>
                <w:szCs w:val="24"/>
              </w:rPr>
            </w:pPr>
            <w:r w:rsidRPr="00626BC7">
              <w:rPr>
                <w:rFonts w:ascii="Arial" w:hAnsi="Arial" w:cs="Arial"/>
                <w:b/>
                <w:sz w:val="24"/>
                <w:szCs w:val="24"/>
              </w:rPr>
              <w:t>3. DESENVOLVIMENTO DO PROJETO DE DISSERTAÇÃO/TESE</w:t>
            </w:r>
          </w:p>
        </w:tc>
      </w:tr>
    </w:tbl>
    <w:p w14:paraId="2698F7CB" w14:textId="77777777" w:rsidR="00D01B91" w:rsidRPr="00655360" w:rsidRDefault="00D01B91" w:rsidP="00D01B91">
      <w:pPr>
        <w:rPr>
          <w:rFonts w:ascii="Arial" w:hAnsi="Arial" w:cs="Arial"/>
          <w:sz w:val="22"/>
          <w:szCs w:val="22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426"/>
      </w:tblGrid>
      <w:tr w:rsidR="00D01B91" w:rsidRPr="00655360" w14:paraId="3A461239" w14:textId="77777777" w:rsidTr="00797A3B">
        <w:tc>
          <w:tcPr>
            <w:tcW w:w="9426" w:type="dxa"/>
          </w:tcPr>
          <w:p w14:paraId="5566DBDF" w14:textId="77777777" w:rsidR="00D01B91" w:rsidRPr="00626BC7" w:rsidRDefault="00D01B91" w:rsidP="00797A3B">
            <w:pPr>
              <w:pBdr>
                <w:top w:val="single" w:sz="4" w:space="1" w:color="000000"/>
                <w:left w:val="single" w:sz="4" w:space="4" w:color="000000"/>
                <w:bottom w:val="single" w:sz="4" w:space="0" w:color="000000"/>
                <w:right w:val="single" w:sz="4" w:space="4" w:color="000000"/>
                <w:between w:val="nil"/>
              </w:pBdr>
              <w:ind w:leftChars="-237" w:left="-472" w:hanging="2"/>
              <w:jc w:val="both"/>
              <w:rPr>
                <w:color w:val="000000"/>
                <w:sz w:val="24"/>
                <w:szCs w:val="24"/>
              </w:rPr>
            </w:pPr>
            <w:r w:rsidRPr="00655360">
              <w:rPr>
                <w:rFonts w:ascii="Arial" w:hAnsi="Arial" w:cs="Arial"/>
                <w:sz w:val="22"/>
                <w:szCs w:val="22"/>
              </w:rPr>
              <w:t xml:space="preserve">3.1. </w:t>
            </w:r>
            <w:r w:rsidRPr="004F1C00">
              <w:rPr>
                <w:rFonts w:ascii="Arial" w:hAnsi="Arial" w:cs="Arial"/>
                <w:sz w:val="22"/>
                <w:szCs w:val="22"/>
              </w:rPr>
              <w:t>Título do projeto de dissertação/tese:</w:t>
            </w:r>
          </w:p>
          <w:p w14:paraId="660DCB88" w14:textId="77777777" w:rsidR="00626BC7" w:rsidRPr="00655360" w:rsidRDefault="00626BC7" w:rsidP="00797A3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2D35EB2D" w14:textId="77777777" w:rsidR="00D01B91" w:rsidRPr="00655360" w:rsidRDefault="00D01B91" w:rsidP="00D01B91">
      <w:pPr>
        <w:pStyle w:val="Corpodetexto"/>
        <w:tabs>
          <w:tab w:val="left" w:pos="1418"/>
        </w:tabs>
        <w:rPr>
          <w:rFonts w:ascii="Arial" w:hAnsi="Arial" w:cs="Arial"/>
          <w:sz w:val="22"/>
          <w:szCs w:val="22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82"/>
      </w:tblGrid>
      <w:tr w:rsidR="00D01B91" w:rsidRPr="00655360" w14:paraId="25CB4772" w14:textId="77777777" w:rsidTr="00797A3B">
        <w:tc>
          <w:tcPr>
            <w:tcW w:w="9382" w:type="dxa"/>
          </w:tcPr>
          <w:p w14:paraId="088BE85B" w14:textId="0FAF609E" w:rsidR="00D01B91" w:rsidRPr="004F1C00" w:rsidRDefault="00D01B91" w:rsidP="00797A3B">
            <w:pPr>
              <w:pStyle w:val="Corpodetexto"/>
              <w:tabs>
                <w:tab w:val="left" w:pos="1418"/>
              </w:tabs>
              <w:rPr>
                <w:rFonts w:ascii="Arial" w:hAnsi="Arial" w:cs="Arial"/>
                <w:sz w:val="22"/>
                <w:szCs w:val="22"/>
              </w:rPr>
            </w:pPr>
            <w:r w:rsidRPr="004F1C00">
              <w:rPr>
                <w:rFonts w:ascii="Arial" w:hAnsi="Arial" w:cs="Arial"/>
                <w:sz w:val="22"/>
                <w:szCs w:val="22"/>
              </w:rPr>
              <w:t>3.</w:t>
            </w:r>
            <w:r w:rsidR="00BA12D1">
              <w:rPr>
                <w:rFonts w:ascii="Arial" w:hAnsi="Arial" w:cs="Arial"/>
                <w:sz w:val="22"/>
                <w:szCs w:val="22"/>
              </w:rPr>
              <w:t>1</w:t>
            </w:r>
            <w:r w:rsidRPr="004F1C00">
              <w:rPr>
                <w:rFonts w:ascii="Arial" w:hAnsi="Arial" w:cs="Arial"/>
                <w:sz w:val="22"/>
                <w:szCs w:val="22"/>
              </w:rPr>
              <w:t>.  Situação Atual:</w:t>
            </w:r>
          </w:p>
          <w:p w14:paraId="7A5D97B6" w14:textId="77777777" w:rsidR="00D01B91" w:rsidRPr="004F1C00" w:rsidRDefault="00D01B91" w:rsidP="00797A3B">
            <w:pPr>
              <w:pStyle w:val="Corpodetexto"/>
              <w:tabs>
                <w:tab w:val="left" w:pos="1418"/>
              </w:tabs>
              <w:ind w:left="708"/>
              <w:rPr>
                <w:rFonts w:ascii="Arial" w:hAnsi="Arial" w:cs="Arial"/>
                <w:sz w:val="22"/>
                <w:szCs w:val="22"/>
              </w:rPr>
            </w:pPr>
            <w:r w:rsidRPr="004F1C00">
              <w:rPr>
                <w:rFonts w:ascii="Arial" w:hAnsi="Arial" w:cs="Arial"/>
                <w:sz w:val="22"/>
                <w:szCs w:val="22"/>
              </w:rPr>
              <w:t>(    )  Não ingressou ainda nessa atividade.</w:t>
            </w:r>
          </w:p>
          <w:p w14:paraId="73922B35" w14:textId="77777777" w:rsidR="00D01B91" w:rsidRPr="004F1C00" w:rsidRDefault="00D01B91" w:rsidP="00797A3B">
            <w:pPr>
              <w:pStyle w:val="Corpodetexto"/>
              <w:tabs>
                <w:tab w:val="left" w:pos="1418"/>
              </w:tabs>
              <w:ind w:left="1275" w:hanging="567"/>
              <w:rPr>
                <w:rFonts w:ascii="Arial" w:hAnsi="Arial" w:cs="Arial"/>
                <w:sz w:val="22"/>
                <w:szCs w:val="22"/>
              </w:rPr>
            </w:pPr>
            <w:r w:rsidRPr="004F1C00">
              <w:rPr>
                <w:rFonts w:ascii="Arial" w:hAnsi="Arial" w:cs="Arial"/>
                <w:sz w:val="22"/>
                <w:szCs w:val="22"/>
              </w:rPr>
              <w:t>(    )  Realiza estudos preliminares.</w:t>
            </w:r>
          </w:p>
          <w:p w14:paraId="49908777" w14:textId="2CB2A172" w:rsidR="00D01B91" w:rsidRPr="004F1C00" w:rsidRDefault="00D01B91" w:rsidP="00797A3B">
            <w:pPr>
              <w:pStyle w:val="Corpodetexto"/>
              <w:tabs>
                <w:tab w:val="left" w:pos="1418"/>
              </w:tabs>
              <w:ind w:left="1275" w:hanging="567"/>
              <w:rPr>
                <w:rFonts w:ascii="Arial" w:hAnsi="Arial" w:cs="Arial"/>
                <w:sz w:val="22"/>
                <w:szCs w:val="22"/>
              </w:rPr>
            </w:pPr>
            <w:r w:rsidRPr="004F1C00">
              <w:rPr>
                <w:rFonts w:ascii="Arial" w:hAnsi="Arial" w:cs="Arial"/>
                <w:sz w:val="22"/>
                <w:szCs w:val="22"/>
              </w:rPr>
              <w:t xml:space="preserve">(    )  Está desenvolvendo o projeto de </w:t>
            </w:r>
            <w:r w:rsidR="004B4FD9" w:rsidRPr="004F1C00">
              <w:rPr>
                <w:rFonts w:ascii="Arial" w:hAnsi="Arial" w:cs="Arial"/>
                <w:sz w:val="22"/>
                <w:szCs w:val="22"/>
              </w:rPr>
              <w:t>dissertação/</w:t>
            </w:r>
            <w:r w:rsidRPr="004F1C00">
              <w:rPr>
                <w:rFonts w:ascii="Arial" w:hAnsi="Arial" w:cs="Arial"/>
                <w:sz w:val="22"/>
                <w:szCs w:val="22"/>
              </w:rPr>
              <w:t>tese.</w:t>
            </w:r>
          </w:p>
          <w:p w14:paraId="48A9B9C5" w14:textId="6989C568" w:rsidR="00D01B91" w:rsidRPr="004F1C00" w:rsidRDefault="00D01B91" w:rsidP="00797A3B">
            <w:pPr>
              <w:pStyle w:val="Corpodetexto"/>
              <w:tabs>
                <w:tab w:val="left" w:pos="1418"/>
              </w:tabs>
              <w:ind w:left="1275" w:hanging="567"/>
              <w:rPr>
                <w:rFonts w:ascii="Arial" w:hAnsi="Arial" w:cs="Arial"/>
                <w:sz w:val="22"/>
                <w:szCs w:val="22"/>
              </w:rPr>
            </w:pPr>
            <w:r w:rsidRPr="004F1C00">
              <w:rPr>
                <w:rFonts w:ascii="Arial" w:hAnsi="Arial" w:cs="Arial"/>
                <w:sz w:val="22"/>
                <w:szCs w:val="22"/>
              </w:rPr>
              <w:t xml:space="preserve">(    )  Está elaborando a redação final da </w:t>
            </w:r>
            <w:r w:rsidR="004B4FD9" w:rsidRPr="004F1C00">
              <w:rPr>
                <w:rFonts w:ascii="Arial" w:hAnsi="Arial" w:cs="Arial"/>
                <w:sz w:val="22"/>
                <w:szCs w:val="22"/>
              </w:rPr>
              <w:t>dissertação/tese</w:t>
            </w:r>
            <w:r w:rsidRPr="004F1C00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30268F1D" w14:textId="77777777" w:rsidR="00D01B91" w:rsidRDefault="00D01B91" w:rsidP="00797A3B">
            <w:pPr>
              <w:pStyle w:val="Corpodetexto"/>
              <w:tabs>
                <w:tab w:val="left" w:pos="1418"/>
              </w:tabs>
              <w:ind w:left="1275" w:hanging="567"/>
              <w:rPr>
                <w:rFonts w:ascii="Arial" w:hAnsi="Arial" w:cs="Arial"/>
                <w:sz w:val="22"/>
                <w:szCs w:val="22"/>
              </w:rPr>
            </w:pPr>
            <w:r w:rsidRPr="004F1C00">
              <w:rPr>
                <w:rFonts w:ascii="Arial" w:hAnsi="Arial" w:cs="Arial"/>
                <w:sz w:val="22"/>
                <w:szCs w:val="22"/>
              </w:rPr>
              <w:t xml:space="preserve">(    ) Terminou o trabalho de </w:t>
            </w:r>
            <w:r w:rsidR="004B4FD9" w:rsidRPr="004F1C00">
              <w:rPr>
                <w:rFonts w:ascii="Arial" w:hAnsi="Arial" w:cs="Arial"/>
                <w:sz w:val="22"/>
                <w:szCs w:val="22"/>
              </w:rPr>
              <w:t>dissertação/tese</w:t>
            </w:r>
            <w:r w:rsidRPr="004F1C00">
              <w:rPr>
                <w:rFonts w:ascii="Arial" w:hAnsi="Arial" w:cs="Arial"/>
                <w:sz w:val="22"/>
                <w:szCs w:val="22"/>
              </w:rPr>
              <w:t xml:space="preserve"> e está aguardando a defesa.</w:t>
            </w:r>
          </w:p>
          <w:p w14:paraId="324896BB" w14:textId="686D430B" w:rsidR="00C5142C" w:rsidRPr="00655360" w:rsidRDefault="000A35CE" w:rsidP="00C5142C">
            <w:pPr>
              <w:pStyle w:val="Corpodetexto"/>
              <w:tabs>
                <w:tab w:val="left" w:pos="1418"/>
              </w:tabs>
              <w:ind w:left="1275" w:hanging="567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lastRenderedPageBreak/>
              <w:t>(   ) Outro (Detalhar): _____________</w:t>
            </w:r>
          </w:p>
        </w:tc>
      </w:tr>
      <w:tr w:rsidR="004840E4" w:rsidRPr="00655360" w14:paraId="248D80E3" w14:textId="77777777" w:rsidTr="00797A3B">
        <w:tc>
          <w:tcPr>
            <w:tcW w:w="9382" w:type="dxa"/>
          </w:tcPr>
          <w:p w14:paraId="4221C4F3" w14:textId="77777777" w:rsidR="004840E4" w:rsidRPr="004F1C00" w:rsidRDefault="004840E4" w:rsidP="00797A3B">
            <w:pPr>
              <w:pStyle w:val="Corpodetexto"/>
              <w:tabs>
                <w:tab w:val="left" w:pos="1418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0280AD25" w14:textId="77777777" w:rsidR="00D01B91" w:rsidRDefault="00D01B91" w:rsidP="00D01B91">
      <w:pPr>
        <w:rPr>
          <w:rFonts w:ascii="Arial" w:hAnsi="Arial" w:cs="Arial"/>
          <w:sz w:val="22"/>
          <w:szCs w:val="22"/>
        </w:rPr>
      </w:pPr>
    </w:p>
    <w:p w14:paraId="67B9A2DD" w14:textId="77777777" w:rsidR="008E2D84" w:rsidRPr="00655360" w:rsidRDefault="008E2D84" w:rsidP="00D01B91">
      <w:pPr>
        <w:rPr>
          <w:rFonts w:ascii="Arial" w:hAnsi="Arial" w:cs="Arial"/>
          <w:sz w:val="22"/>
          <w:szCs w:val="22"/>
        </w:rPr>
      </w:pPr>
    </w:p>
    <w:tbl>
      <w:tblPr>
        <w:tblW w:w="938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82"/>
      </w:tblGrid>
      <w:tr w:rsidR="00D01B91" w:rsidRPr="00655360" w14:paraId="2FC5640C" w14:textId="77777777" w:rsidTr="00B025E3">
        <w:tc>
          <w:tcPr>
            <w:tcW w:w="9382" w:type="dxa"/>
            <w:tcBorders>
              <w:bottom w:val="single" w:sz="4" w:space="0" w:color="auto"/>
            </w:tcBorders>
          </w:tcPr>
          <w:p w14:paraId="1D7F17EB" w14:textId="299F22CC" w:rsidR="00D01B91" w:rsidRPr="00655360" w:rsidRDefault="00D01B91" w:rsidP="00797A3B">
            <w:pPr>
              <w:pStyle w:val="Corpodetexto"/>
              <w:tabs>
                <w:tab w:val="left" w:pos="1418"/>
              </w:tabs>
              <w:rPr>
                <w:rFonts w:ascii="Arial" w:hAnsi="Arial" w:cs="Arial"/>
                <w:sz w:val="22"/>
                <w:szCs w:val="22"/>
              </w:rPr>
            </w:pPr>
            <w:r w:rsidRPr="009B0BF9">
              <w:rPr>
                <w:rFonts w:ascii="Arial" w:hAnsi="Arial" w:cs="Arial"/>
                <w:sz w:val="24"/>
                <w:szCs w:val="24"/>
              </w:rPr>
              <w:t>3.</w:t>
            </w:r>
            <w:r w:rsidR="00BA12D1">
              <w:rPr>
                <w:rFonts w:ascii="Arial" w:hAnsi="Arial" w:cs="Arial"/>
                <w:sz w:val="24"/>
                <w:szCs w:val="24"/>
              </w:rPr>
              <w:t>2</w:t>
            </w:r>
            <w:r w:rsidRPr="009B0BF9">
              <w:rPr>
                <w:rFonts w:ascii="Arial" w:hAnsi="Arial" w:cs="Arial"/>
                <w:sz w:val="24"/>
                <w:szCs w:val="24"/>
              </w:rPr>
              <w:t>. Qualificação ou Defesa de Dissertação/Tese:</w:t>
            </w:r>
          </w:p>
        </w:tc>
      </w:tr>
      <w:tr w:rsidR="00D01B91" w:rsidRPr="00655360" w14:paraId="11075EFD" w14:textId="77777777" w:rsidTr="00B025E3">
        <w:tc>
          <w:tcPr>
            <w:tcW w:w="9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BEA64" w14:textId="77777777" w:rsidR="00D01B91" w:rsidRPr="009B0BF9" w:rsidRDefault="00D01B91" w:rsidP="00797A3B">
            <w:pPr>
              <w:pStyle w:val="Corpodetexto"/>
              <w:tabs>
                <w:tab w:val="left" w:pos="1418"/>
              </w:tabs>
              <w:spacing w:before="20" w:after="40"/>
              <w:rPr>
                <w:rFonts w:ascii="Arial" w:hAnsi="Arial" w:cs="Arial"/>
                <w:sz w:val="22"/>
                <w:szCs w:val="22"/>
              </w:rPr>
            </w:pPr>
            <w:r w:rsidRPr="009B0BF9">
              <w:rPr>
                <w:rFonts w:ascii="Arial" w:hAnsi="Arial" w:cs="Arial"/>
                <w:sz w:val="22"/>
                <w:szCs w:val="22"/>
              </w:rPr>
              <w:t xml:space="preserve">Data do </w:t>
            </w:r>
            <w:r w:rsidRPr="009B0BF9">
              <w:rPr>
                <w:rFonts w:ascii="Arial" w:hAnsi="Arial" w:cs="Arial"/>
                <w:b/>
                <w:bCs/>
                <w:sz w:val="22"/>
                <w:szCs w:val="22"/>
              </w:rPr>
              <w:t>Exame de Qualificação</w:t>
            </w:r>
            <w:r w:rsidRPr="009B0BF9">
              <w:rPr>
                <w:rFonts w:ascii="Arial" w:hAnsi="Arial" w:cs="Arial"/>
                <w:sz w:val="22"/>
                <w:szCs w:val="22"/>
              </w:rPr>
              <w:t xml:space="preserve">, se realizado: </w:t>
            </w:r>
          </w:p>
          <w:p w14:paraId="30F50742" w14:textId="77777777" w:rsidR="00D769DF" w:rsidRPr="009B0BF9" w:rsidRDefault="00D769DF" w:rsidP="00797A3B">
            <w:pPr>
              <w:pStyle w:val="Corpodetexto"/>
              <w:tabs>
                <w:tab w:val="left" w:pos="1418"/>
              </w:tabs>
              <w:spacing w:before="20" w:after="40"/>
              <w:rPr>
                <w:rFonts w:ascii="Arial" w:hAnsi="Arial" w:cs="Arial"/>
                <w:sz w:val="22"/>
                <w:szCs w:val="22"/>
              </w:rPr>
            </w:pPr>
          </w:p>
          <w:p w14:paraId="727BC37C" w14:textId="7A3F5B54" w:rsidR="00543F14" w:rsidRPr="009B0BF9" w:rsidRDefault="00543F14" w:rsidP="00543F14">
            <w:pPr>
              <w:rPr>
                <w:rFonts w:ascii="Arial" w:hAnsi="Arial" w:cs="Arial"/>
                <w:sz w:val="22"/>
                <w:szCs w:val="22"/>
              </w:rPr>
            </w:pPr>
            <w:r w:rsidRPr="009B0BF9">
              <w:rPr>
                <w:rFonts w:ascii="Arial" w:hAnsi="Arial" w:cs="Arial"/>
                <w:sz w:val="22"/>
                <w:szCs w:val="22"/>
              </w:rPr>
              <w:t>(  ) Não se aplica</w:t>
            </w:r>
          </w:p>
        </w:tc>
      </w:tr>
      <w:tr w:rsidR="00D01B91" w:rsidRPr="00655360" w14:paraId="456DB8BE" w14:textId="77777777" w:rsidTr="00B025E3">
        <w:tc>
          <w:tcPr>
            <w:tcW w:w="9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A1CF8" w14:textId="77777777" w:rsidR="00D01B91" w:rsidRPr="009B0BF9" w:rsidRDefault="005179B5" w:rsidP="001B7611">
            <w:pPr>
              <w:pStyle w:val="Corpodetexto"/>
              <w:tabs>
                <w:tab w:val="left" w:pos="1418"/>
              </w:tabs>
              <w:spacing w:before="20" w:after="40"/>
              <w:rPr>
                <w:rFonts w:ascii="Arial" w:hAnsi="Arial" w:cs="Arial"/>
                <w:sz w:val="22"/>
                <w:szCs w:val="22"/>
              </w:rPr>
            </w:pPr>
            <w:r w:rsidRPr="009B0BF9">
              <w:rPr>
                <w:rFonts w:ascii="Arial" w:hAnsi="Arial" w:cs="Arial"/>
                <w:sz w:val="22"/>
                <w:szCs w:val="22"/>
              </w:rPr>
              <w:t xml:space="preserve">Data/período de previsão do </w:t>
            </w:r>
            <w:r w:rsidRPr="009B0BF9">
              <w:rPr>
                <w:rFonts w:ascii="Arial" w:hAnsi="Arial" w:cs="Arial"/>
                <w:b/>
                <w:bCs/>
                <w:sz w:val="22"/>
                <w:szCs w:val="22"/>
              </w:rPr>
              <w:t>Exame de Qualificação</w:t>
            </w:r>
            <w:r w:rsidRPr="009B0BF9">
              <w:rPr>
                <w:rFonts w:ascii="Arial" w:hAnsi="Arial" w:cs="Arial"/>
                <w:sz w:val="22"/>
                <w:szCs w:val="22"/>
              </w:rPr>
              <w:t xml:space="preserve">, caso ainda não tenha Qualificado: </w:t>
            </w:r>
          </w:p>
          <w:p w14:paraId="19672908" w14:textId="77777777" w:rsidR="00D769DF" w:rsidRPr="009B0BF9" w:rsidRDefault="00D769DF" w:rsidP="001B7611">
            <w:pPr>
              <w:pStyle w:val="Corpodetexto"/>
              <w:tabs>
                <w:tab w:val="left" w:pos="1418"/>
              </w:tabs>
              <w:spacing w:before="20" w:after="40"/>
              <w:rPr>
                <w:rFonts w:ascii="Arial" w:hAnsi="Arial" w:cs="Arial"/>
                <w:sz w:val="22"/>
                <w:szCs w:val="22"/>
              </w:rPr>
            </w:pPr>
          </w:p>
          <w:p w14:paraId="74AA5437" w14:textId="1F919221" w:rsidR="00A17259" w:rsidRPr="009B0BF9" w:rsidRDefault="00A17259" w:rsidP="001B7611">
            <w:pPr>
              <w:pStyle w:val="Corpodetexto"/>
              <w:tabs>
                <w:tab w:val="left" w:pos="1418"/>
              </w:tabs>
              <w:spacing w:before="20" w:after="40"/>
              <w:rPr>
                <w:rFonts w:ascii="Arial" w:hAnsi="Arial" w:cs="Arial"/>
                <w:sz w:val="22"/>
                <w:szCs w:val="22"/>
                <w:vertAlign w:val="superscript"/>
              </w:rPr>
            </w:pPr>
            <w:r w:rsidRPr="009B0BF9">
              <w:rPr>
                <w:rFonts w:ascii="Arial" w:hAnsi="Arial" w:cs="Arial"/>
                <w:sz w:val="22"/>
                <w:szCs w:val="22"/>
              </w:rPr>
              <w:t>(  ) Não se aplica</w:t>
            </w:r>
          </w:p>
        </w:tc>
      </w:tr>
      <w:tr w:rsidR="00D01B91" w:rsidRPr="00655360" w14:paraId="007AAEDD" w14:textId="77777777" w:rsidTr="00B025E3">
        <w:tc>
          <w:tcPr>
            <w:tcW w:w="9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A786C" w14:textId="418687FA" w:rsidR="00D01B91" w:rsidRPr="009B0BF9" w:rsidRDefault="005179B5" w:rsidP="00797A3B">
            <w:pPr>
              <w:pStyle w:val="Corpodetexto"/>
              <w:tabs>
                <w:tab w:val="left" w:pos="1418"/>
              </w:tabs>
              <w:spacing w:before="20" w:after="40"/>
              <w:rPr>
                <w:rFonts w:ascii="Arial" w:hAnsi="Arial" w:cs="Arial"/>
                <w:sz w:val="22"/>
                <w:szCs w:val="22"/>
              </w:rPr>
            </w:pPr>
            <w:r w:rsidRPr="009B0BF9">
              <w:rPr>
                <w:rFonts w:ascii="Arial" w:hAnsi="Arial" w:cs="Arial"/>
                <w:sz w:val="22"/>
                <w:szCs w:val="22"/>
              </w:rPr>
              <w:t xml:space="preserve">Data/período de previsão da </w:t>
            </w:r>
            <w:r w:rsidRPr="009B0BF9">
              <w:rPr>
                <w:rFonts w:ascii="Arial" w:hAnsi="Arial" w:cs="Arial"/>
                <w:b/>
                <w:bCs/>
                <w:sz w:val="22"/>
                <w:szCs w:val="22"/>
              </w:rPr>
              <w:t>Defesa</w:t>
            </w:r>
            <w:r w:rsidR="00B025E3">
              <w:rPr>
                <w:rFonts w:ascii="Arial" w:hAnsi="Arial" w:cs="Arial"/>
                <w:sz w:val="22"/>
                <w:szCs w:val="22"/>
              </w:rPr>
              <w:t>*</w:t>
            </w:r>
            <w:r w:rsidRPr="009B0BF9">
              <w:rPr>
                <w:rFonts w:ascii="Arial" w:hAnsi="Arial" w:cs="Arial"/>
                <w:sz w:val="22"/>
                <w:szCs w:val="22"/>
              </w:rPr>
              <w:t>:</w:t>
            </w:r>
          </w:p>
        </w:tc>
      </w:tr>
    </w:tbl>
    <w:p w14:paraId="1D81FE83" w14:textId="446FCF86" w:rsidR="00B025E3" w:rsidRPr="00F26F37" w:rsidRDefault="00B025E3" w:rsidP="00B025E3">
      <w:pPr>
        <w:ind w:right="-851"/>
        <w:rPr>
          <w:rFonts w:ascii="Arial" w:hAnsi="Arial" w:cs="Arial"/>
        </w:rPr>
      </w:pPr>
      <w:r w:rsidRPr="00F26F37">
        <w:rPr>
          <w:rFonts w:ascii="Arial" w:hAnsi="Arial" w:cs="Arial"/>
        </w:rPr>
        <w:t>*</w:t>
      </w:r>
      <w:r>
        <w:rPr>
          <w:rFonts w:ascii="Arial" w:hAnsi="Arial" w:cs="Arial"/>
        </w:rPr>
        <w:t xml:space="preserve">Para doutorandos, </w:t>
      </w:r>
      <w:r w:rsidR="00FA010C">
        <w:rPr>
          <w:rFonts w:ascii="Arial" w:hAnsi="Arial" w:cs="Arial"/>
        </w:rPr>
        <w:t xml:space="preserve">caso já tenha </w:t>
      </w:r>
      <w:r w:rsidR="00647B8F">
        <w:rPr>
          <w:rFonts w:ascii="Arial" w:hAnsi="Arial" w:cs="Arial"/>
        </w:rPr>
        <w:t>qualificado</w:t>
      </w:r>
      <w:r w:rsidRPr="00F26F37">
        <w:rPr>
          <w:rFonts w:ascii="Arial" w:hAnsi="Arial" w:cs="Arial"/>
        </w:rPr>
        <w:t>.</w:t>
      </w:r>
    </w:p>
    <w:p w14:paraId="7D930FC6" w14:textId="77777777" w:rsidR="00D01B91" w:rsidRDefault="00D01B91" w:rsidP="00D01B91">
      <w:pPr>
        <w:rPr>
          <w:rFonts w:ascii="Arial" w:hAnsi="Arial" w:cs="Arial"/>
          <w:sz w:val="22"/>
          <w:szCs w:val="22"/>
        </w:rPr>
      </w:pPr>
    </w:p>
    <w:p w14:paraId="71A0D3AD" w14:textId="77777777" w:rsidR="00B025E3" w:rsidRDefault="00B025E3" w:rsidP="00D01B91">
      <w:pPr>
        <w:rPr>
          <w:rFonts w:ascii="Arial" w:hAnsi="Arial" w:cs="Arial"/>
          <w:sz w:val="22"/>
          <w:szCs w:val="22"/>
        </w:rPr>
      </w:pPr>
    </w:p>
    <w:p w14:paraId="510972F0" w14:textId="77777777" w:rsidR="009B3A73" w:rsidRDefault="009B3A73" w:rsidP="00D01B91">
      <w:pPr>
        <w:rPr>
          <w:rFonts w:ascii="Arial" w:hAnsi="Arial" w:cs="Arial"/>
          <w:sz w:val="22"/>
          <w:szCs w:val="22"/>
        </w:rPr>
      </w:pPr>
    </w:p>
    <w:p w14:paraId="60BDC039" w14:textId="77777777" w:rsidR="009B3A73" w:rsidRDefault="009B3A73" w:rsidP="00D01B91">
      <w:pPr>
        <w:rPr>
          <w:rFonts w:ascii="Arial" w:hAnsi="Arial" w:cs="Arial"/>
          <w:sz w:val="22"/>
          <w:szCs w:val="22"/>
        </w:rPr>
      </w:pPr>
    </w:p>
    <w:p w14:paraId="6EF8ACCC" w14:textId="77777777" w:rsidR="009B3A73" w:rsidRPr="00655360" w:rsidRDefault="009B3A73" w:rsidP="00D01B91">
      <w:pPr>
        <w:rPr>
          <w:rFonts w:ascii="Arial" w:hAnsi="Arial" w:cs="Arial"/>
          <w:sz w:val="22"/>
          <w:szCs w:val="22"/>
        </w:rPr>
      </w:pPr>
    </w:p>
    <w:tbl>
      <w:tblPr>
        <w:tblW w:w="9431" w:type="dxa"/>
        <w:tblInd w:w="-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470"/>
        <w:gridCol w:w="1559"/>
        <w:gridCol w:w="3402"/>
      </w:tblGrid>
      <w:tr w:rsidR="00D01B91" w:rsidRPr="00655360" w14:paraId="2BEBE9E5" w14:textId="77777777" w:rsidTr="00A23B20">
        <w:tc>
          <w:tcPr>
            <w:tcW w:w="94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127AE" w14:textId="71978775" w:rsidR="00D01B91" w:rsidRPr="009B0BF9" w:rsidRDefault="00D01B91" w:rsidP="00797A3B">
            <w:pPr>
              <w:pStyle w:val="Corpodetexto"/>
              <w:tabs>
                <w:tab w:val="left" w:pos="1418"/>
              </w:tabs>
              <w:spacing w:before="20" w:after="40"/>
              <w:rPr>
                <w:rFonts w:ascii="Arial" w:hAnsi="Arial" w:cs="Arial"/>
                <w:sz w:val="24"/>
                <w:szCs w:val="24"/>
              </w:rPr>
            </w:pPr>
            <w:r w:rsidRPr="009B0BF9">
              <w:rPr>
                <w:rFonts w:ascii="Arial" w:hAnsi="Arial" w:cs="Arial"/>
                <w:sz w:val="24"/>
                <w:szCs w:val="24"/>
              </w:rPr>
              <w:t>3.</w:t>
            </w:r>
            <w:r w:rsidR="00BA12D1">
              <w:rPr>
                <w:rFonts w:ascii="Arial" w:hAnsi="Arial" w:cs="Arial"/>
                <w:sz w:val="24"/>
                <w:szCs w:val="24"/>
              </w:rPr>
              <w:t>3</w:t>
            </w:r>
            <w:r w:rsidRPr="009B0BF9">
              <w:rPr>
                <w:rFonts w:ascii="Arial" w:hAnsi="Arial" w:cs="Arial"/>
                <w:sz w:val="24"/>
                <w:szCs w:val="24"/>
              </w:rPr>
              <w:t xml:space="preserve">. Atividades propostas para o ano executadas  </w:t>
            </w:r>
          </w:p>
        </w:tc>
      </w:tr>
      <w:tr w:rsidR="00D01B91" w:rsidRPr="00655360" w14:paraId="46DAF102" w14:textId="77777777" w:rsidTr="00A23B20">
        <w:tc>
          <w:tcPr>
            <w:tcW w:w="4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78CC10" w14:textId="77777777" w:rsidR="00D01B91" w:rsidRPr="009B0BF9" w:rsidRDefault="00D01B91" w:rsidP="00F26F37">
            <w:pPr>
              <w:pStyle w:val="Corpodetexto"/>
              <w:tabs>
                <w:tab w:val="left" w:pos="1418"/>
              </w:tabs>
              <w:spacing w:before="20" w:after="4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0BF9">
              <w:rPr>
                <w:rFonts w:ascii="Arial" w:hAnsi="Arial" w:cs="Arial"/>
                <w:sz w:val="22"/>
                <w:szCs w:val="22"/>
              </w:rPr>
              <w:t>Atividade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393B6E" w14:textId="322F1F83" w:rsidR="00D01B91" w:rsidRPr="009B0BF9" w:rsidRDefault="003447D0" w:rsidP="00F26F37">
            <w:pPr>
              <w:pStyle w:val="Corpodetexto"/>
              <w:tabs>
                <w:tab w:val="left" w:pos="1418"/>
              </w:tabs>
              <w:spacing w:before="20" w:after="4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0BF9">
              <w:rPr>
                <w:rFonts w:ascii="Arial" w:hAnsi="Arial" w:cs="Arial"/>
                <w:sz w:val="22"/>
                <w:szCs w:val="22"/>
              </w:rPr>
              <w:t>Andamento</w:t>
            </w:r>
            <w:r w:rsidR="00183319" w:rsidRPr="009B0BF9">
              <w:rPr>
                <w:rFonts w:ascii="Arial" w:hAnsi="Arial" w:cs="Arial"/>
                <w:sz w:val="22"/>
                <w:szCs w:val="22"/>
              </w:rPr>
              <w:t>*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8DDCD7" w14:textId="77777777" w:rsidR="009B0BF9" w:rsidRDefault="00D01B91" w:rsidP="009B0BF9">
            <w:pPr>
              <w:pStyle w:val="Corpodetexto"/>
              <w:tabs>
                <w:tab w:val="left" w:pos="1418"/>
              </w:tabs>
              <w:spacing w:before="20" w:after="4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0BF9">
              <w:rPr>
                <w:rFonts w:ascii="Arial" w:hAnsi="Arial" w:cs="Arial"/>
                <w:sz w:val="22"/>
                <w:szCs w:val="22"/>
              </w:rPr>
              <w:t xml:space="preserve">Justificativa </w:t>
            </w:r>
          </w:p>
          <w:p w14:paraId="23A9DEF4" w14:textId="60D77419" w:rsidR="00D01B91" w:rsidRPr="009B0BF9" w:rsidRDefault="00D01B91" w:rsidP="009B0BF9">
            <w:pPr>
              <w:pStyle w:val="Corpodetexto"/>
              <w:tabs>
                <w:tab w:val="left" w:pos="1418"/>
              </w:tabs>
              <w:spacing w:before="20" w:after="4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0BF9">
              <w:rPr>
                <w:rFonts w:ascii="Arial" w:hAnsi="Arial" w:cs="Arial"/>
                <w:sz w:val="22"/>
                <w:szCs w:val="22"/>
              </w:rPr>
              <w:t>(somente se menos de 10)</w:t>
            </w:r>
          </w:p>
        </w:tc>
      </w:tr>
      <w:tr w:rsidR="00D01B91" w:rsidRPr="00655360" w14:paraId="11CCE924" w14:textId="77777777" w:rsidTr="00A23B20">
        <w:tc>
          <w:tcPr>
            <w:tcW w:w="4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CC6AC" w14:textId="77777777" w:rsidR="00D01B91" w:rsidRPr="009B0BF9" w:rsidRDefault="00D01B91" w:rsidP="00797A3B">
            <w:pPr>
              <w:pStyle w:val="Corpodetexto"/>
              <w:tabs>
                <w:tab w:val="left" w:pos="1418"/>
              </w:tabs>
              <w:spacing w:before="20" w:after="40"/>
              <w:rPr>
                <w:rFonts w:ascii="Arial" w:hAnsi="Arial" w:cs="Arial"/>
                <w:sz w:val="22"/>
                <w:szCs w:val="22"/>
              </w:rPr>
            </w:pPr>
            <w:r w:rsidRPr="009B0BF9">
              <w:rPr>
                <w:rFonts w:ascii="Arial" w:hAnsi="Arial" w:cs="Arial"/>
                <w:sz w:val="22"/>
                <w:szCs w:val="22"/>
              </w:rPr>
              <w:t>Revisão Bibliográfica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3E925E" w14:textId="33086DCF" w:rsidR="00D01B91" w:rsidRPr="009B0BF9" w:rsidRDefault="00183319" w:rsidP="00797A3B">
            <w:pPr>
              <w:pStyle w:val="Corpodetexto"/>
              <w:tabs>
                <w:tab w:val="left" w:pos="1418"/>
              </w:tabs>
              <w:spacing w:before="20" w:after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0BF9">
              <w:rPr>
                <w:rFonts w:ascii="Arial" w:hAnsi="Arial" w:cs="Arial"/>
                <w:sz w:val="22"/>
                <w:szCs w:val="22"/>
              </w:rPr>
              <w:t xml:space="preserve">0 - </w:t>
            </w:r>
            <w:r w:rsidR="00D01B91" w:rsidRPr="009B0BF9">
              <w:rPr>
                <w:rFonts w:ascii="Arial" w:hAnsi="Arial" w:cs="Arial"/>
                <w:sz w:val="22"/>
                <w:szCs w:val="22"/>
              </w:rPr>
              <w:t>10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8210D7" w14:textId="77777777" w:rsidR="00D01B91" w:rsidRPr="009B0BF9" w:rsidRDefault="00D01B91" w:rsidP="00797A3B">
            <w:pPr>
              <w:pStyle w:val="Corpodetexto"/>
              <w:tabs>
                <w:tab w:val="left" w:pos="1418"/>
              </w:tabs>
              <w:spacing w:before="20" w:after="4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83319" w:rsidRPr="00655360" w14:paraId="7B14C68F" w14:textId="77777777" w:rsidTr="00A23B20">
        <w:tc>
          <w:tcPr>
            <w:tcW w:w="4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18C62B" w14:textId="598B957D" w:rsidR="00183319" w:rsidRPr="009B0BF9" w:rsidRDefault="00F73646" w:rsidP="00183319">
            <w:pPr>
              <w:pStyle w:val="Default"/>
              <w:jc w:val="both"/>
              <w:rPr>
                <w:sz w:val="22"/>
                <w:szCs w:val="22"/>
              </w:rPr>
            </w:pPr>
            <w:r w:rsidRPr="009B0BF9">
              <w:rPr>
                <w:sz w:val="22"/>
                <w:szCs w:val="22"/>
              </w:rPr>
              <w:t xml:space="preserve">Executar metodologia </w:t>
            </w:r>
            <w:r w:rsidR="007C1089" w:rsidRPr="009B0BF9">
              <w:rPr>
                <w:sz w:val="22"/>
                <w:szCs w:val="22"/>
              </w:rPr>
              <w:t xml:space="preserve"> 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75363" w14:textId="4604D081" w:rsidR="00183319" w:rsidRPr="009B0BF9" w:rsidRDefault="00183319" w:rsidP="00183319">
            <w:pPr>
              <w:pStyle w:val="Corpodetexto"/>
              <w:tabs>
                <w:tab w:val="left" w:pos="1418"/>
              </w:tabs>
              <w:spacing w:before="20" w:after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0BF9">
              <w:rPr>
                <w:rFonts w:ascii="Arial" w:hAnsi="Arial" w:cs="Arial"/>
                <w:sz w:val="22"/>
                <w:szCs w:val="22"/>
              </w:rPr>
              <w:t>0 - 10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6C8DF" w14:textId="77777777" w:rsidR="00183319" w:rsidRPr="009B0BF9" w:rsidRDefault="00183319" w:rsidP="00183319">
            <w:pPr>
              <w:pStyle w:val="Corpodetexto"/>
              <w:tabs>
                <w:tab w:val="left" w:pos="1418"/>
              </w:tabs>
              <w:spacing w:before="20" w:after="4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83319" w:rsidRPr="00655360" w14:paraId="332DE702" w14:textId="77777777" w:rsidTr="00A23B20">
        <w:tc>
          <w:tcPr>
            <w:tcW w:w="4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125AF3" w14:textId="137E6C1F" w:rsidR="00183319" w:rsidRPr="009B0BF9" w:rsidRDefault="00183319" w:rsidP="00183319">
            <w:pPr>
              <w:pStyle w:val="Default"/>
              <w:jc w:val="both"/>
              <w:rPr>
                <w:sz w:val="22"/>
                <w:szCs w:val="22"/>
              </w:rPr>
            </w:pPr>
            <w:r w:rsidRPr="009B0BF9">
              <w:rPr>
                <w:sz w:val="22"/>
                <w:szCs w:val="22"/>
              </w:rPr>
              <w:t>An</w:t>
            </w:r>
            <w:r w:rsidR="00F3151A" w:rsidRPr="009B0BF9">
              <w:rPr>
                <w:sz w:val="22"/>
                <w:szCs w:val="22"/>
              </w:rPr>
              <w:t>a</w:t>
            </w:r>
            <w:r w:rsidRPr="009B0BF9">
              <w:rPr>
                <w:sz w:val="22"/>
                <w:szCs w:val="22"/>
              </w:rPr>
              <w:t>lis</w:t>
            </w:r>
            <w:r w:rsidR="00BC27F0" w:rsidRPr="009B0BF9">
              <w:rPr>
                <w:sz w:val="22"/>
                <w:szCs w:val="22"/>
              </w:rPr>
              <w:t>ar</w:t>
            </w:r>
            <w:r w:rsidRPr="009B0BF9">
              <w:rPr>
                <w:sz w:val="22"/>
                <w:szCs w:val="22"/>
              </w:rPr>
              <w:t xml:space="preserve"> dado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817FC" w14:textId="76E68FD3" w:rsidR="00183319" w:rsidRPr="009B0BF9" w:rsidRDefault="00183319" w:rsidP="00183319">
            <w:pPr>
              <w:pStyle w:val="Corpodetexto"/>
              <w:tabs>
                <w:tab w:val="left" w:pos="1418"/>
              </w:tabs>
              <w:spacing w:before="20" w:after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0BF9">
              <w:rPr>
                <w:rFonts w:ascii="Arial" w:hAnsi="Arial" w:cs="Arial"/>
                <w:sz w:val="22"/>
                <w:szCs w:val="22"/>
              </w:rPr>
              <w:t>0 - 10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CF41D" w14:textId="77777777" w:rsidR="00183319" w:rsidRPr="009B0BF9" w:rsidRDefault="00183319" w:rsidP="00183319">
            <w:pPr>
              <w:pStyle w:val="Corpodetexto"/>
              <w:tabs>
                <w:tab w:val="left" w:pos="1418"/>
              </w:tabs>
              <w:spacing w:before="20" w:after="4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83319" w:rsidRPr="00655360" w14:paraId="18C81E33" w14:textId="77777777" w:rsidTr="00A23B20">
        <w:tc>
          <w:tcPr>
            <w:tcW w:w="4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415EA" w14:textId="2B6731D1" w:rsidR="00183319" w:rsidRPr="009B0BF9" w:rsidRDefault="00473DDF" w:rsidP="00183319">
            <w:pPr>
              <w:pStyle w:val="Default"/>
              <w:jc w:val="both"/>
              <w:rPr>
                <w:sz w:val="22"/>
                <w:szCs w:val="22"/>
              </w:rPr>
            </w:pPr>
            <w:r w:rsidRPr="009B0BF9">
              <w:rPr>
                <w:sz w:val="22"/>
                <w:szCs w:val="22"/>
              </w:rPr>
              <w:t>Escrever a redação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971D9" w14:textId="59E11960" w:rsidR="00183319" w:rsidRPr="009B0BF9" w:rsidRDefault="00183319" w:rsidP="00183319">
            <w:pPr>
              <w:pStyle w:val="Corpodetexto"/>
              <w:tabs>
                <w:tab w:val="left" w:pos="1418"/>
              </w:tabs>
              <w:spacing w:before="20" w:after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0BF9">
              <w:rPr>
                <w:rFonts w:ascii="Arial" w:hAnsi="Arial" w:cs="Arial"/>
                <w:sz w:val="22"/>
                <w:szCs w:val="22"/>
              </w:rPr>
              <w:t>0 - 10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16262" w14:textId="77777777" w:rsidR="00183319" w:rsidRPr="009B0BF9" w:rsidRDefault="00183319" w:rsidP="00183319">
            <w:pPr>
              <w:pStyle w:val="Corpodetexto"/>
              <w:tabs>
                <w:tab w:val="left" w:pos="1418"/>
              </w:tabs>
              <w:spacing w:before="20" w:after="4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73DDF" w:rsidRPr="00655360" w14:paraId="50A0D11F" w14:textId="77777777" w:rsidTr="00A23B20">
        <w:tc>
          <w:tcPr>
            <w:tcW w:w="4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3B40C6" w14:textId="3C5CCD32" w:rsidR="00473DDF" w:rsidRPr="009B0BF9" w:rsidRDefault="00473DDF" w:rsidP="00473DDF">
            <w:pPr>
              <w:pStyle w:val="Default"/>
              <w:jc w:val="both"/>
              <w:rPr>
                <w:sz w:val="22"/>
                <w:szCs w:val="22"/>
              </w:rPr>
            </w:pPr>
            <w:r w:rsidRPr="009B0BF9">
              <w:rPr>
                <w:sz w:val="22"/>
                <w:szCs w:val="22"/>
              </w:rPr>
              <w:t>Publicação de artigo/capítulo de livro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30D941" w14:textId="3FA6E109" w:rsidR="00473DDF" w:rsidRPr="009B0BF9" w:rsidRDefault="006B238D" w:rsidP="00473DDF">
            <w:pPr>
              <w:pStyle w:val="Corpodetexto"/>
              <w:tabs>
                <w:tab w:val="left" w:pos="1418"/>
              </w:tabs>
              <w:spacing w:before="20" w:after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0BF9">
              <w:rPr>
                <w:rFonts w:ascii="Arial" w:hAnsi="Arial" w:cs="Arial"/>
                <w:sz w:val="22"/>
                <w:szCs w:val="22"/>
              </w:rPr>
              <w:t>0 - 10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0B469D" w14:textId="77777777" w:rsidR="00473DDF" w:rsidRPr="009B0BF9" w:rsidRDefault="00473DDF" w:rsidP="00473DDF">
            <w:pPr>
              <w:pStyle w:val="Corpodetexto"/>
              <w:tabs>
                <w:tab w:val="left" w:pos="1418"/>
              </w:tabs>
              <w:spacing w:before="20" w:after="4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4483752B" w14:textId="582F8EA8" w:rsidR="00D01B91" w:rsidRPr="00F26F37" w:rsidRDefault="005A782F" w:rsidP="00F26F37">
      <w:pPr>
        <w:ind w:right="-851"/>
        <w:rPr>
          <w:rFonts w:ascii="Arial" w:hAnsi="Arial" w:cs="Arial"/>
        </w:rPr>
      </w:pPr>
      <w:r w:rsidRPr="00F26F37">
        <w:rPr>
          <w:rFonts w:ascii="Arial" w:hAnsi="Arial" w:cs="Arial"/>
        </w:rPr>
        <w:t>*</w:t>
      </w:r>
      <w:r w:rsidR="00CC4BEB" w:rsidRPr="00F26F37">
        <w:rPr>
          <w:rFonts w:ascii="Arial" w:hAnsi="Arial" w:cs="Arial"/>
        </w:rPr>
        <w:t>Atribua uma nota de zero a dez para indicar o estágio de andamento do seu projeto. Atribua zero se ainda não tiver começado e dez se já estiver finalizado.</w:t>
      </w:r>
    </w:p>
    <w:p w14:paraId="1EA82168" w14:textId="77777777" w:rsidR="005A782F" w:rsidRPr="00655360" w:rsidRDefault="005A782F" w:rsidP="00D01B91">
      <w:pPr>
        <w:rPr>
          <w:rFonts w:ascii="Arial" w:hAnsi="Arial" w:cs="Arial"/>
          <w:sz w:val="22"/>
          <w:szCs w:val="22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82"/>
      </w:tblGrid>
      <w:tr w:rsidR="00D01B91" w:rsidRPr="00655360" w14:paraId="7081AC0E" w14:textId="77777777" w:rsidTr="00797A3B">
        <w:tc>
          <w:tcPr>
            <w:tcW w:w="9382" w:type="dxa"/>
          </w:tcPr>
          <w:p w14:paraId="0232C379" w14:textId="6FBB55C6" w:rsidR="00D01B91" w:rsidRPr="00655360" w:rsidRDefault="00D01B91" w:rsidP="00797A3B">
            <w:pPr>
              <w:pStyle w:val="Corpodetexto"/>
              <w:tabs>
                <w:tab w:val="left" w:pos="-142"/>
              </w:tabs>
              <w:spacing w:after="0"/>
              <w:ind w:left="567" w:hanging="567"/>
              <w:rPr>
                <w:rFonts w:ascii="Arial" w:hAnsi="Arial" w:cs="Arial"/>
                <w:b/>
                <w:sz w:val="22"/>
                <w:szCs w:val="22"/>
              </w:rPr>
            </w:pPr>
            <w:r w:rsidRPr="00655360">
              <w:rPr>
                <w:rFonts w:ascii="Arial" w:hAnsi="Arial" w:cs="Arial"/>
                <w:b/>
                <w:sz w:val="22"/>
                <w:szCs w:val="22"/>
              </w:rPr>
              <w:t xml:space="preserve">4. PRODUÇÃO TÉCNICO-CIENTÍFICA </w:t>
            </w:r>
            <w:r w:rsidRPr="00655360">
              <w:rPr>
                <w:rFonts w:ascii="Arial" w:hAnsi="Arial" w:cs="Arial"/>
                <w:sz w:val="22"/>
                <w:szCs w:val="22"/>
              </w:rPr>
              <w:t>(TODAS as publicações desde a entrada no PPG</w:t>
            </w:r>
            <w:r w:rsidR="00BC27F0">
              <w:rPr>
                <w:rFonts w:ascii="Arial" w:hAnsi="Arial" w:cs="Arial"/>
                <w:sz w:val="22"/>
                <w:szCs w:val="22"/>
              </w:rPr>
              <w:t>E</w:t>
            </w:r>
            <w:r w:rsidRPr="00655360">
              <w:rPr>
                <w:rFonts w:ascii="Arial" w:hAnsi="Arial" w:cs="Arial"/>
                <w:sz w:val="22"/>
                <w:szCs w:val="22"/>
              </w:rPr>
              <w:t>)</w:t>
            </w:r>
          </w:p>
        </w:tc>
      </w:tr>
    </w:tbl>
    <w:p w14:paraId="39B290A5" w14:textId="77777777" w:rsidR="00D01B91" w:rsidRPr="00655360" w:rsidRDefault="00D01B91" w:rsidP="00D01B91">
      <w:pPr>
        <w:rPr>
          <w:rFonts w:ascii="Arial" w:hAnsi="Arial" w:cs="Arial"/>
          <w:sz w:val="22"/>
          <w:szCs w:val="22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82"/>
      </w:tblGrid>
      <w:tr w:rsidR="00D01B91" w:rsidRPr="00655360" w14:paraId="19BC9499" w14:textId="77777777" w:rsidTr="00797A3B">
        <w:tc>
          <w:tcPr>
            <w:tcW w:w="9382" w:type="dxa"/>
          </w:tcPr>
          <w:p w14:paraId="1263E894" w14:textId="77777777" w:rsidR="00D01B91" w:rsidRPr="00655360" w:rsidRDefault="00D01B91" w:rsidP="00797A3B">
            <w:pPr>
              <w:pStyle w:val="Corpodetexto"/>
              <w:tabs>
                <w:tab w:val="left" w:pos="-142"/>
              </w:tabs>
              <w:spacing w:after="0"/>
              <w:ind w:left="567" w:hanging="567"/>
              <w:rPr>
                <w:rFonts w:ascii="Arial" w:hAnsi="Arial" w:cs="Arial"/>
                <w:sz w:val="22"/>
                <w:szCs w:val="22"/>
              </w:rPr>
            </w:pPr>
            <w:r w:rsidRPr="00655360">
              <w:rPr>
                <w:rFonts w:ascii="Arial" w:hAnsi="Arial" w:cs="Arial"/>
                <w:sz w:val="22"/>
                <w:szCs w:val="22"/>
              </w:rPr>
              <w:t>4.1. Trabalhos em Anais (Colocar referências completas e anexar comprovantes)</w:t>
            </w:r>
          </w:p>
          <w:p w14:paraId="1DDE390E" w14:textId="77777777" w:rsidR="00D01B91" w:rsidRDefault="00D01B91" w:rsidP="00797A3B">
            <w:pPr>
              <w:pStyle w:val="TableParagraph"/>
              <w:spacing w:before="1"/>
              <w:ind w:left="0"/>
            </w:pPr>
          </w:p>
          <w:p w14:paraId="713F85E8" w14:textId="77777777" w:rsidR="00D01B91" w:rsidRPr="000C7480" w:rsidRDefault="00D01B91" w:rsidP="00797A3B">
            <w:pPr>
              <w:pStyle w:val="TableParagraph"/>
              <w:spacing w:before="1"/>
              <w:ind w:left="0"/>
              <w:rPr>
                <w:shd w:val="clear" w:color="auto" w:fill="FFFFFF"/>
              </w:rPr>
            </w:pPr>
          </w:p>
          <w:p w14:paraId="2D00FB7C" w14:textId="77777777" w:rsidR="00D01B91" w:rsidRPr="00655360" w:rsidRDefault="00D01B91" w:rsidP="00797A3B">
            <w:pPr>
              <w:pStyle w:val="Default"/>
              <w:rPr>
                <w:sz w:val="22"/>
                <w:szCs w:val="22"/>
              </w:rPr>
            </w:pPr>
          </w:p>
        </w:tc>
      </w:tr>
    </w:tbl>
    <w:p w14:paraId="729D6F2C" w14:textId="77777777" w:rsidR="00D01B91" w:rsidRPr="00655360" w:rsidRDefault="00D01B91" w:rsidP="00D01B91">
      <w:pPr>
        <w:rPr>
          <w:rFonts w:ascii="Arial" w:hAnsi="Arial" w:cs="Arial"/>
          <w:sz w:val="22"/>
          <w:szCs w:val="22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82"/>
      </w:tblGrid>
      <w:tr w:rsidR="00D01B91" w:rsidRPr="00FE62F2" w14:paraId="04F4D5A7" w14:textId="77777777" w:rsidTr="00797A3B">
        <w:tc>
          <w:tcPr>
            <w:tcW w:w="9382" w:type="dxa"/>
          </w:tcPr>
          <w:p w14:paraId="1CBED0AA" w14:textId="77777777" w:rsidR="00D01B91" w:rsidRDefault="00D01B91" w:rsidP="00797A3B">
            <w:pPr>
              <w:pStyle w:val="Corpodetexto"/>
              <w:tabs>
                <w:tab w:val="left" w:pos="-142"/>
              </w:tabs>
              <w:spacing w:after="0"/>
              <w:ind w:left="567" w:hanging="567"/>
              <w:rPr>
                <w:rFonts w:ascii="Arial" w:hAnsi="Arial" w:cs="Arial"/>
                <w:sz w:val="22"/>
                <w:szCs w:val="22"/>
              </w:rPr>
            </w:pPr>
            <w:r w:rsidRPr="00655360">
              <w:rPr>
                <w:rFonts w:ascii="Arial" w:hAnsi="Arial" w:cs="Arial"/>
                <w:sz w:val="22"/>
                <w:szCs w:val="22"/>
              </w:rPr>
              <w:t>4.2. Trabalhos em Periódicos (Colocar referências completas e anexar comprovantes)</w:t>
            </w:r>
          </w:p>
          <w:p w14:paraId="5F57CFF7" w14:textId="77777777" w:rsidR="00D01B91" w:rsidRPr="0018706A" w:rsidRDefault="00D01B91" w:rsidP="00797A3B">
            <w:pPr>
              <w:pStyle w:val="Corpodetexto"/>
              <w:tabs>
                <w:tab w:val="left" w:pos="-142"/>
              </w:tabs>
              <w:spacing w:after="0"/>
              <w:ind w:left="567" w:hanging="567"/>
              <w:rPr>
                <w:rFonts w:ascii="Arial" w:hAnsi="Arial" w:cs="Arial"/>
                <w:sz w:val="22"/>
                <w:szCs w:val="22"/>
              </w:rPr>
            </w:pPr>
          </w:p>
          <w:p w14:paraId="46D21823" w14:textId="77777777" w:rsidR="00D01B91" w:rsidRPr="00DC1E3B" w:rsidRDefault="00D01B91" w:rsidP="00D01B91">
            <w:pPr>
              <w:pStyle w:val="Default"/>
              <w:jc w:val="both"/>
              <w:rPr>
                <w:sz w:val="22"/>
                <w:szCs w:val="22"/>
              </w:rPr>
            </w:pPr>
          </w:p>
        </w:tc>
      </w:tr>
    </w:tbl>
    <w:p w14:paraId="3FB52077" w14:textId="77777777" w:rsidR="00D01B91" w:rsidRDefault="00D01B91" w:rsidP="00D01B91">
      <w:pPr>
        <w:rPr>
          <w:rFonts w:ascii="Arial" w:hAnsi="Arial" w:cs="Arial"/>
          <w:sz w:val="22"/>
          <w:szCs w:val="22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82"/>
      </w:tblGrid>
      <w:tr w:rsidR="00E121F1" w:rsidRPr="00FE62F2" w14:paraId="0BF1A8B9" w14:textId="77777777" w:rsidTr="00B87FBB">
        <w:tc>
          <w:tcPr>
            <w:tcW w:w="9382" w:type="dxa"/>
          </w:tcPr>
          <w:p w14:paraId="3299CF0D" w14:textId="38157889" w:rsidR="00A45102" w:rsidRDefault="00A45102" w:rsidP="00A45102">
            <w:pPr>
              <w:pStyle w:val="Corpodetexto"/>
              <w:tabs>
                <w:tab w:val="left" w:pos="-142"/>
              </w:tabs>
              <w:spacing w:after="0"/>
              <w:ind w:left="567" w:hanging="567"/>
              <w:rPr>
                <w:rFonts w:ascii="Arial" w:hAnsi="Arial" w:cs="Arial"/>
                <w:sz w:val="22"/>
                <w:szCs w:val="22"/>
              </w:rPr>
            </w:pPr>
            <w:r w:rsidRPr="00655360">
              <w:rPr>
                <w:rFonts w:ascii="Arial" w:hAnsi="Arial" w:cs="Arial"/>
                <w:sz w:val="22"/>
                <w:szCs w:val="22"/>
              </w:rPr>
              <w:t xml:space="preserve">4.3. </w:t>
            </w:r>
            <w:r w:rsidR="00275BDF">
              <w:rPr>
                <w:rFonts w:ascii="Arial" w:hAnsi="Arial" w:cs="Arial"/>
                <w:sz w:val="22"/>
                <w:szCs w:val="22"/>
              </w:rPr>
              <w:t>L</w:t>
            </w:r>
            <w:r w:rsidRPr="00655360">
              <w:rPr>
                <w:rFonts w:ascii="Arial" w:hAnsi="Arial" w:cs="Arial"/>
                <w:sz w:val="22"/>
                <w:szCs w:val="22"/>
              </w:rPr>
              <w:t>ivros ou Capítulos de Livros (Colocar referências completas e anexar comprovantes)</w:t>
            </w:r>
          </w:p>
          <w:p w14:paraId="095CAD88" w14:textId="51A906AE" w:rsidR="00E121F1" w:rsidRDefault="00E121F1" w:rsidP="00B87FBB">
            <w:pPr>
              <w:pStyle w:val="Corpodetexto"/>
              <w:tabs>
                <w:tab w:val="left" w:pos="-142"/>
              </w:tabs>
              <w:spacing w:after="0"/>
              <w:ind w:left="567" w:hanging="567"/>
              <w:rPr>
                <w:rFonts w:ascii="Arial" w:hAnsi="Arial" w:cs="Arial"/>
                <w:sz w:val="22"/>
                <w:szCs w:val="22"/>
              </w:rPr>
            </w:pPr>
          </w:p>
          <w:p w14:paraId="3540A473" w14:textId="77777777" w:rsidR="00E121F1" w:rsidRPr="00DC1E3B" w:rsidRDefault="00E121F1" w:rsidP="00B87FBB">
            <w:pPr>
              <w:pStyle w:val="Default"/>
              <w:jc w:val="both"/>
              <w:rPr>
                <w:sz w:val="22"/>
                <w:szCs w:val="22"/>
              </w:rPr>
            </w:pPr>
          </w:p>
        </w:tc>
      </w:tr>
    </w:tbl>
    <w:p w14:paraId="04AA4363" w14:textId="77777777" w:rsidR="00E121F1" w:rsidRPr="00DC1E3B" w:rsidRDefault="00E121F1" w:rsidP="00D01B91">
      <w:pPr>
        <w:rPr>
          <w:rFonts w:ascii="Arial" w:hAnsi="Arial" w:cs="Arial"/>
          <w:sz w:val="22"/>
          <w:szCs w:val="22"/>
        </w:rPr>
      </w:pPr>
    </w:p>
    <w:tbl>
      <w:tblPr>
        <w:tblW w:w="940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405"/>
      </w:tblGrid>
      <w:tr w:rsidR="00F337FF" w:rsidRPr="00655360" w14:paraId="46D7161A" w14:textId="77777777" w:rsidTr="003D0DA2">
        <w:trPr>
          <w:trHeight w:val="4450"/>
        </w:trPr>
        <w:tc>
          <w:tcPr>
            <w:tcW w:w="9405" w:type="dxa"/>
          </w:tcPr>
          <w:p w14:paraId="73B25898" w14:textId="77777777" w:rsidR="00F337FF" w:rsidRPr="00655360" w:rsidRDefault="00F337FF" w:rsidP="00F337FF">
            <w:pPr>
              <w:pStyle w:val="Corpodetexto"/>
              <w:tabs>
                <w:tab w:val="left" w:pos="-142"/>
              </w:tabs>
              <w:spacing w:after="0"/>
              <w:rPr>
                <w:rFonts w:ascii="Arial" w:hAnsi="Arial" w:cs="Arial"/>
                <w:sz w:val="22"/>
                <w:szCs w:val="22"/>
              </w:rPr>
            </w:pPr>
            <w:r w:rsidRPr="00655360">
              <w:rPr>
                <w:rFonts w:ascii="Arial" w:hAnsi="Arial" w:cs="Arial"/>
                <w:sz w:val="22"/>
                <w:szCs w:val="22"/>
              </w:rPr>
              <w:lastRenderedPageBreak/>
              <w:t xml:space="preserve">4.4. </w:t>
            </w:r>
            <w:r>
              <w:rPr>
                <w:rFonts w:ascii="Arial" w:hAnsi="Arial" w:cs="Arial"/>
                <w:sz w:val="22"/>
                <w:szCs w:val="22"/>
              </w:rPr>
              <w:t>Patente</w:t>
            </w:r>
            <w:r w:rsidRPr="00655360">
              <w:rPr>
                <w:rFonts w:ascii="Arial" w:hAnsi="Arial" w:cs="Arial"/>
                <w:sz w:val="22"/>
                <w:szCs w:val="22"/>
              </w:rPr>
              <w:t xml:space="preserve"> (Colocar referências completas e anexar comprovantes)</w:t>
            </w:r>
          </w:p>
          <w:p w14:paraId="1BFDBA54" w14:textId="77777777" w:rsidR="00F337FF" w:rsidRPr="00655360" w:rsidRDefault="00F337FF" w:rsidP="00F337FF">
            <w:pPr>
              <w:pStyle w:val="Corpodetexto"/>
              <w:tabs>
                <w:tab w:val="left" w:pos="-142"/>
              </w:tabs>
              <w:spacing w:after="0"/>
              <w:ind w:left="567" w:hanging="567"/>
              <w:rPr>
                <w:rFonts w:ascii="Arial" w:hAnsi="Arial" w:cs="Arial"/>
                <w:sz w:val="22"/>
                <w:szCs w:val="22"/>
              </w:rPr>
            </w:pPr>
          </w:p>
          <w:p w14:paraId="6FE1ECC6" w14:textId="77777777" w:rsidR="00F337FF" w:rsidRPr="00655360" w:rsidRDefault="00F337FF" w:rsidP="00F337FF">
            <w:pPr>
              <w:pStyle w:val="Corpodetexto"/>
              <w:tabs>
                <w:tab w:val="left" w:pos="-142"/>
              </w:tabs>
              <w:spacing w:after="0"/>
              <w:ind w:left="567" w:hanging="567"/>
              <w:rPr>
                <w:rFonts w:ascii="Arial" w:hAnsi="Arial" w:cs="Arial"/>
                <w:sz w:val="22"/>
                <w:szCs w:val="22"/>
              </w:rPr>
            </w:pPr>
            <w:r w:rsidRPr="00655360">
              <w:rPr>
                <w:rFonts w:ascii="Arial" w:hAnsi="Arial" w:cs="Arial"/>
                <w:b/>
                <w:sz w:val="22"/>
                <w:szCs w:val="22"/>
              </w:rPr>
              <w:t>Tipo</w:t>
            </w:r>
            <w:r w:rsidRPr="00655360">
              <w:rPr>
                <w:rFonts w:ascii="Arial" w:hAnsi="Arial" w:cs="Arial"/>
                <w:sz w:val="22"/>
                <w:szCs w:val="22"/>
              </w:rPr>
              <w:t>: (bioproduto – bioprocesso – cultivar – outro: especificar):</w:t>
            </w:r>
          </w:p>
          <w:p w14:paraId="494553FA" w14:textId="77777777" w:rsidR="00F337FF" w:rsidRDefault="00F337FF" w:rsidP="00F337FF">
            <w:pPr>
              <w:pStyle w:val="Corpodetexto"/>
              <w:tabs>
                <w:tab w:val="left" w:pos="-142"/>
              </w:tabs>
              <w:spacing w:after="0"/>
              <w:ind w:left="567" w:hanging="567"/>
              <w:rPr>
                <w:rFonts w:ascii="Arial" w:hAnsi="Arial" w:cs="Arial"/>
                <w:sz w:val="22"/>
                <w:szCs w:val="22"/>
              </w:rPr>
            </w:pPr>
            <w:r w:rsidRPr="00655360">
              <w:rPr>
                <w:rFonts w:ascii="Arial" w:hAnsi="Arial" w:cs="Arial"/>
                <w:b/>
                <w:sz w:val="22"/>
                <w:szCs w:val="22"/>
              </w:rPr>
              <w:t>Título</w:t>
            </w:r>
            <w:r w:rsidRPr="00655360">
              <w:rPr>
                <w:rFonts w:ascii="Arial" w:hAnsi="Arial" w:cs="Arial"/>
                <w:sz w:val="22"/>
                <w:szCs w:val="22"/>
              </w:rPr>
              <w:t xml:space="preserve"> (mesmo que provisório):</w:t>
            </w:r>
          </w:p>
          <w:p w14:paraId="03B374F7" w14:textId="77777777" w:rsidR="00F337FF" w:rsidRPr="00655360" w:rsidRDefault="00F337FF" w:rsidP="00F337FF">
            <w:pPr>
              <w:pStyle w:val="Corpodetexto"/>
              <w:tabs>
                <w:tab w:val="left" w:pos="-142"/>
              </w:tabs>
              <w:spacing w:after="0"/>
              <w:ind w:left="567" w:hanging="567"/>
              <w:rPr>
                <w:rFonts w:ascii="Arial" w:hAnsi="Arial" w:cs="Arial"/>
                <w:sz w:val="22"/>
                <w:szCs w:val="22"/>
              </w:rPr>
            </w:pPr>
            <w:r w:rsidRPr="00655360">
              <w:rPr>
                <w:rFonts w:ascii="Arial" w:hAnsi="Arial" w:cs="Arial"/>
                <w:b/>
                <w:sz w:val="22"/>
                <w:szCs w:val="22"/>
              </w:rPr>
              <w:t>Estágio</w:t>
            </w:r>
            <w:r w:rsidRPr="00655360">
              <w:rPr>
                <w:rFonts w:ascii="Arial" w:hAnsi="Arial" w:cs="Arial"/>
                <w:sz w:val="22"/>
                <w:szCs w:val="22"/>
              </w:rPr>
              <w:t>:</w:t>
            </w:r>
          </w:p>
          <w:p w14:paraId="169AE4BA" w14:textId="77777777" w:rsidR="00F337FF" w:rsidRPr="00655360" w:rsidRDefault="00F337FF" w:rsidP="00F337FF">
            <w:pPr>
              <w:pStyle w:val="Corpodetexto"/>
              <w:tabs>
                <w:tab w:val="left" w:pos="-142"/>
              </w:tabs>
              <w:spacing w:after="0"/>
              <w:ind w:left="567" w:hanging="567"/>
              <w:rPr>
                <w:rFonts w:ascii="Arial" w:hAnsi="Arial" w:cs="Arial"/>
                <w:sz w:val="22"/>
                <w:szCs w:val="22"/>
              </w:rPr>
            </w:pPr>
            <w:r w:rsidRPr="00655360">
              <w:rPr>
                <w:rFonts w:ascii="Arial" w:hAnsi="Arial" w:cs="Arial"/>
                <w:sz w:val="22"/>
                <w:szCs w:val="22"/>
              </w:rPr>
              <w:t>(   ) Em desenvolvimento</w:t>
            </w:r>
          </w:p>
          <w:p w14:paraId="4F456180" w14:textId="77777777" w:rsidR="00F337FF" w:rsidRPr="00655360" w:rsidRDefault="00F337FF" w:rsidP="00F337FF">
            <w:pPr>
              <w:pStyle w:val="Corpodetexto"/>
              <w:tabs>
                <w:tab w:val="left" w:pos="-142"/>
              </w:tabs>
              <w:spacing w:after="0"/>
              <w:ind w:left="567" w:hanging="567"/>
              <w:rPr>
                <w:rFonts w:ascii="Arial" w:hAnsi="Arial" w:cs="Arial"/>
                <w:sz w:val="22"/>
                <w:szCs w:val="22"/>
              </w:rPr>
            </w:pPr>
            <w:r w:rsidRPr="00655360">
              <w:rPr>
                <w:rFonts w:ascii="Arial" w:hAnsi="Arial" w:cs="Arial"/>
                <w:sz w:val="22"/>
                <w:szCs w:val="22"/>
              </w:rPr>
              <w:t>(   ) Concluído</w:t>
            </w:r>
          </w:p>
          <w:p w14:paraId="33BA529A" w14:textId="77777777" w:rsidR="00F337FF" w:rsidRPr="00655360" w:rsidRDefault="00F337FF" w:rsidP="00F337FF">
            <w:pPr>
              <w:pStyle w:val="Corpodetexto"/>
              <w:tabs>
                <w:tab w:val="left" w:pos="-142"/>
              </w:tabs>
              <w:spacing w:after="0"/>
              <w:ind w:left="567" w:hanging="567"/>
              <w:rPr>
                <w:rFonts w:ascii="Arial" w:hAnsi="Arial" w:cs="Arial"/>
                <w:sz w:val="22"/>
                <w:szCs w:val="22"/>
              </w:rPr>
            </w:pPr>
            <w:r w:rsidRPr="00655360">
              <w:rPr>
                <w:rFonts w:ascii="Arial" w:hAnsi="Arial" w:cs="Arial"/>
                <w:sz w:val="22"/>
                <w:szCs w:val="22"/>
              </w:rPr>
              <w:t>(   ) Em negociação</w:t>
            </w:r>
          </w:p>
          <w:p w14:paraId="0DFFB564" w14:textId="77777777" w:rsidR="00F337FF" w:rsidRPr="00655360" w:rsidRDefault="00F337FF" w:rsidP="00F337FF">
            <w:pPr>
              <w:pStyle w:val="Corpodetexto"/>
              <w:tabs>
                <w:tab w:val="left" w:pos="-142"/>
              </w:tabs>
              <w:spacing w:after="0"/>
              <w:ind w:left="567" w:hanging="567"/>
              <w:rPr>
                <w:rFonts w:ascii="Arial" w:hAnsi="Arial" w:cs="Arial"/>
                <w:sz w:val="22"/>
                <w:szCs w:val="22"/>
              </w:rPr>
            </w:pPr>
            <w:r w:rsidRPr="00655360">
              <w:rPr>
                <w:rFonts w:ascii="Arial" w:hAnsi="Arial" w:cs="Arial"/>
                <w:b/>
                <w:sz w:val="22"/>
                <w:szCs w:val="22"/>
              </w:rPr>
              <w:t>Status da solicitação de depósito/registro</w:t>
            </w:r>
            <w:r w:rsidRPr="00655360">
              <w:rPr>
                <w:rFonts w:ascii="Arial" w:hAnsi="Arial" w:cs="Arial"/>
                <w:sz w:val="22"/>
                <w:szCs w:val="22"/>
              </w:rPr>
              <w:t xml:space="preserve">: </w:t>
            </w:r>
          </w:p>
          <w:p w14:paraId="25DE6FD5" w14:textId="77777777" w:rsidR="00F337FF" w:rsidRPr="00655360" w:rsidRDefault="00F337FF" w:rsidP="00F337FF">
            <w:pPr>
              <w:pStyle w:val="Corpodetexto"/>
              <w:tabs>
                <w:tab w:val="left" w:pos="-142"/>
              </w:tabs>
              <w:spacing w:after="0"/>
              <w:ind w:left="567" w:hanging="567"/>
              <w:rPr>
                <w:rFonts w:ascii="Arial" w:hAnsi="Arial" w:cs="Arial"/>
                <w:sz w:val="22"/>
                <w:szCs w:val="22"/>
              </w:rPr>
            </w:pPr>
            <w:r w:rsidRPr="00655360">
              <w:rPr>
                <w:rFonts w:ascii="Arial" w:hAnsi="Arial" w:cs="Arial"/>
                <w:sz w:val="22"/>
                <w:szCs w:val="22"/>
              </w:rPr>
              <w:t xml:space="preserve">(  ) NA (não se aplica) </w:t>
            </w:r>
          </w:p>
          <w:p w14:paraId="61750230" w14:textId="77777777" w:rsidR="00F337FF" w:rsidRPr="00655360" w:rsidRDefault="00F337FF" w:rsidP="00F337FF">
            <w:pPr>
              <w:pStyle w:val="Corpodetexto"/>
              <w:tabs>
                <w:tab w:val="left" w:pos="-142"/>
              </w:tabs>
              <w:spacing w:after="0"/>
              <w:ind w:left="567" w:hanging="567"/>
              <w:rPr>
                <w:rFonts w:ascii="Arial" w:hAnsi="Arial" w:cs="Arial"/>
                <w:sz w:val="22"/>
                <w:szCs w:val="22"/>
              </w:rPr>
            </w:pPr>
            <w:r w:rsidRPr="00655360">
              <w:rPr>
                <w:rFonts w:ascii="Arial" w:hAnsi="Arial" w:cs="Arial"/>
                <w:sz w:val="22"/>
                <w:szCs w:val="22"/>
              </w:rPr>
              <w:t>(  ) Em elaboração</w:t>
            </w:r>
          </w:p>
          <w:p w14:paraId="60E1D409" w14:textId="77777777" w:rsidR="00F337FF" w:rsidRPr="00655360" w:rsidRDefault="00F337FF" w:rsidP="00F337FF">
            <w:pPr>
              <w:pStyle w:val="Corpodetexto"/>
              <w:tabs>
                <w:tab w:val="left" w:pos="-142"/>
              </w:tabs>
              <w:spacing w:after="0"/>
              <w:ind w:left="567" w:hanging="567"/>
              <w:rPr>
                <w:rFonts w:ascii="Arial" w:hAnsi="Arial" w:cs="Arial"/>
                <w:sz w:val="22"/>
                <w:szCs w:val="22"/>
              </w:rPr>
            </w:pPr>
            <w:r w:rsidRPr="00655360">
              <w:rPr>
                <w:rFonts w:ascii="Arial" w:hAnsi="Arial" w:cs="Arial"/>
                <w:sz w:val="22"/>
                <w:szCs w:val="22"/>
              </w:rPr>
              <w:t>(  ) Depositado</w:t>
            </w:r>
          </w:p>
          <w:p w14:paraId="52904CFD" w14:textId="77777777" w:rsidR="00F337FF" w:rsidRPr="00655360" w:rsidRDefault="00F337FF" w:rsidP="00F337FF">
            <w:pPr>
              <w:pStyle w:val="Corpodetexto"/>
              <w:tabs>
                <w:tab w:val="left" w:pos="-142"/>
              </w:tabs>
              <w:spacing w:after="0"/>
              <w:ind w:left="567" w:hanging="567"/>
              <w:rPr>
                <w:rFonts w:ascii="Arial" w:hAnsi="Arial" w:cs="Arial"/>
                <w:sz w:val="22"/>
                <w:szCs w:val="22"/>
              </w:rPr>
            </w:pPr>
            <w:r w:rsidRPr="00655360">
              <w:rPr>
                <w:rFonts w:ascii="Arial" w:hAnsi="Arial" w:cs="Arial"/>
                <w:b/>
                <w:sz w:val="22"/>
                <w:szCs w:val="22"/>
              </w:rPr>
              <w:t>Se depositado</w:t>
            </w:r>
            <w:r w:rsidRPr="00655360">
              <w:rPr>
                <w:rFonts w:ascii="Arial" w:hAnsi="Arial" w:cs="Arial"/>
                <w:sz w:val="22"/>
                <w:szCs w:val="22"/>
              </w:rPr>
              <w:t>:</w:t>
            </w:r>
          </w:p>
          <w:p w14:paraId="04E65916" w14:textId="77777777" w:rsidR="00F337FF" w:rsidRPr="00655360" w:rsidRDefault="00F337FF" w:rsidP="00F337FF">
            <w:pPr>
              <w:pStyle w:val="Corpodetexto"/>
              <w:tabs>
                <w:tab w:val="left" w:pos="-142"/>
              </w:tabs>
              <w:spacing w:after="0"/>
              <w:ind w:left="567" w:hanging="567"/>
              <w:rPr>
                <w:rFonts w:ascii="Arial" w:hAnsi="Arial" w:cs="Arial"/>
                <w:sz w:val="22"/>
                <w:szCs w:val="22"/>
              </w:rPr>
            </w:pPr>
            <w:r w:rsidRPr="00655360">
              <w:rPr>
                <w:rFonts w:ascii="Arial" w:hAnsi="Arial" w:cs="Arial"/>
                <w:sz w:val="22"/>
                <w:szCs w:val="22"/>
              </w:rPr>
              <w:t xml:space="preserve">Inventores: </w:t>
            </w:r>
          </w:p>
          <w:p w14:paraId="13F445EF" w14:textId="77777777" w:rsidR="00F337FF" w:rsidRPr="00655360" w:rsidRDefault="00F337FF" w:rsidP="00F337FF">
            <w:pPr>
              <w:pStyle w:val="Corpodetexto"/>
              <w:tabs>
                <w:tab w:val="left" w:pos="-142"/>
              </w:tabs>
              <w:spacing w:after="0"/>
              <w:ind w:left="567" w:hanging="567"/>
              <w:rPr>
                <w:rFonts w:ascii="Arial" w:hAnsi="Arial" w:cs="Arial"/>
                <w:sz w:val="22"/>
                <w:szCs w:val="22"/>
              </w:rPr>
            </w:pPr>
            <w:r w:rsidRPr="00655360">
              <w:rPr>
                <w:rFonts w:ascii="Arial" w:hAnsi="Arial" w:cs="Arial"/>
                <w:sz w:val="22"/>
                <w:szCs w:val="22"/>
              </w:rPr>
              <w:t>Número do Depósito ou número do protocolo:</w:t>
            </w:r>
          </w:p>
          <w:p w14:paraId="1D2BAA5B" w14:textId="77777777" w:rsidR="00F337FF" w:rsidRPr="00655360" w:rsidRDefault="00F337FF" w:rsidP="00F337FF">
            <w:pPr>
              <w:pStyle w:val="Corpodetexto"/>
              <w:tabs>
                <w:tab w:val="left" w:pos="-142"/>
              </w:tabs>
              <w:spacing w:after="0"/>
              <w:ind w:left="567" w:hanging="567"/>
              <w:rPr>
                <w:rFonts w:ascii="Arial" w:hAnsi="Arial" w:cs="Arial"/>
                <w:sz w:val="22"/>
                <w:szCs w:val="22"/>
              </w:rPr>
            </w:pPr>
            <w:r w:rsidRPr="00655360">
              <w:rPr>
                <w:rFonts w:ascii="Arial" w:hAnsi="Arial" w:cs="Arial"/>
                <w:sz w:val="22"/>
                <w:szCs w:val="22"/>
              </w:rPr>
              <w:t>Tipo do Depósito (PI, UM, DI etc.):</w:t>
            </w:r>
          </w:p>
          <w:p w14:paraId="2F33384E" w14:textId="77777777" w:rsidR="00F337FF" w:rsidRPr="00655360" w:rsidRDefault="00F337FF" w:rsidP="00F337FF">
            <w:pPr>
              <w:pStyle w:val="Corpodetexto"/>
              <w:tabs>
                <w:tab w:val="left" w:pos="-142"/>
              </w:tabs>
              <w:spacing w:after="0"/>
              <w:ind w:left="567" w:hanging="567"/>
              <w:rPr>
                <w:rFonts w:ascii="Arial" w:hAnsi="Arial" w:cs="Arial"/>
                <w:sz w:val="22"/>
                <w:szCs w:val="22"/>
              </w:rPr>
            </w:pPr>
            <w:r w:rsidRPr="00655360">
              <w:rPr>
                <w:rFonts w:ascii="Arial" w:hAnsi="Arial" w:cs="Arial"/>
                <w:sz w:val="22"/>
                <w:szCs w:val="22"/>
              </w:rPr>
              <w:t>Data do Depósito (se for o caso):</w:t>
            </w:r>
          </w:p>
          <w:p w14:paraId="5B03DA9B" w14:textId="77777777" w:rsidR="00F337FF" w:rsidRDefault="00F337FF" w:rsidP="00F337FF">
            <w:pPr>
              <w:pStyle w:val="Corpodetexto"/>
              <w:tabs>
                <w:tab w:val="left" w:pos="-142"/>
              </w:tabs>
              <w:spacing w:after="0"/>
              <w:ind w:left="567" w:hanging="567"/>
              <w:rPr>
                <w:rFonts w:ascii="Arial" w:hAnsi="Arial" w:cs="Arial"/>
                <w:sz w:val="22"/>
                <w:szCs w:val="22"/>
              </w:rPr>
            </w:pPr>
            <w:r w:rsidRPr="00655360">
              <w:rPr>
                <w:rFonts w:ascii="Arial" w:hAnsi="Arial" w:cs="Arial"/>
                <w:sz w:val="22"/>
                <w:szCs w:val="22"/>
              </w:rPr>
              <w:t>Escritório (INPI, EPO etc.):</w:t>
            </w:r>
          </w:p>
          <w:p w14:paraId="4F2AA743" w14:textId="77777777" w:rsidR="008A5BCE" w:rsidRDefault="008A5BCE" w:rsidP="00F337FF">
            <w:pPr>
              <w:pStyle w:val="Corpodetexto"/>
              <w:tabs>
                <w:tab w:val="left" w:pos="-142"/>
              </w:tabs>
              <w:spacing w:after="0"/>
              <w:ind w:left="567" w:hanging="567"/>
              <w:rPr>
                <w:rFonts w:ascii="Arial" w:hAnsi="Arial" w:cs="Arial"/>
                <w:sz w:val="22"/>
                <w:szCs w:val="22"/>
              </w:rPr>
            </w:pPr>
          </w:p>
          <w:p w14:paraId="1794E9B9" w14:textId="25550845" w:rsidR="00F337FF" w:rsidRPr="00CC41E8" w:rsidRDefault="00F337FF" w:rsidP="00F337FF">
            <w:pPr>
              <w:pStyle w:val="Corpodetexto"/>
              <w:tabs>
                <w:tab w:val="left" w:pos="-142"/>
              </w:tabs>
              <w:spacing w:after="0"/>
              <w:rPr>
                <w:rFonts w:ascii="Arial" w:hAnsi="Arial" w:cs="Arial"/>
                <w:sz w:val="22"/>
                <w:szCs w:val="22"/>
                <w:shd w:val="clear" w:color="auto" w:fill="FFFFFF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Não se aplica (  )</w:t>
            </w:r>
          </w:p>
        </w:tc>
      </w:tr>
      <w:tr w:rsidR="00F337FF" w:rsidRPr="00655360" w14:paraId="30D5166E" w14:textId="77777777" w:rsidTr="003D0DA2">
        <w:trPr>
          <w:trHeight w:val="210"/>
        </w:trPr>
        <w:tc>
          <w:tcPr>
            <w:tcW w:w="9405" w:type="dxa"/>
          </w:tcPr>
          <w:p w14:paraId="150D0DBF" w14:textId="77777777" w:rsidR="00F337FF" w:rsidRPr="00655360" w:rsidRDefault="00F337FF" w:rsidP="00F337FF">
            <w:pPr>
              <w:pStyle w:val="Corpodetexto"/>
              <w:tabs>
                <w:tab w:val="left" w:pos="-142"/>
              </w:tabs>
              <w:spacing w:after="0"/>
              <w:ind w:left="567" w:hanging="567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337FF" w:rsidRPr="00655360" w14:paraId="3DFAC754" w14:textId="77777777" w:rsidTr="003D0DA2">
        <w:trPr>
          <w:trHeight w:val="210"/>
        </w:trPr>
        <w:tc>
          <w:tcPr>
            <w:tcW w:w="9405" w:type="dxa"/>
            <w:tcBorders>
              <w:bottom w:val="single" w:sz="4" w:space="0" w:color="auto"/>
            </w:tcBorders>
          </w:tcPr>
          <w:p w14:paraId="31845D44" w14:textId="77777777" w:rsidR="00F337FF" w:rsidRPr="00655360" w:rsidRDefault="00F337FF" w:rsidP="00F337FF">
            <w:pPr>
              <w:pStyle w:val="Corpodetexto"/>
              <w:tabs>
                <w:tab w:val="left" w:pos="-142"/>
              </w:tabs>
              <w:spacing w:after="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036BA1DF" w14:textId="77777777" w:rsidR="003D0DA2" w:rsidRDefault="003D0DA2" w:rsidP="00D01B91">
      <w:pPr>
        <w:rPr>
          <w:rFonts w:ascii="Arial" w:hAnsi="Arial" w:cs="Arial"/>
          <w:sz w:val="22"/>
          <w:szCs w:val="22"/>
        </w:rPr>
      </w:pPr>
    </w:p>
    <w:tbl>
      <w:tblPr>
        <w:tblStyle w:val="Tabelacomgrade"/>
        <w:tblW w:w="9425" w:type="dxa"/>
        <w:tblLook w:val="04A0" w:firstRow="1" w:lastRow="0" w:firstColumn="1" w:lastColumn="0" w:noHBand="0" w:noVBand="1"/>
      </w:tblPr>
      <w:tblGrid>
        <w:gridCol w:w="9425"/>
      </w:tblGrid>
      <w:tr w:rsidR="00C75102" w14:paraId="43AC4E2D" w14:textId="77777777" w:rsidTr="00C75102">
        <w:trPr>
          <w:trHeight w:val="615"/>
        </w:trPr>
        <w:tc>
          <w:tcPr>
            <w:tcW w:w="9425" w:type="dxa"/>
          </w:tcPr>
          <w:p w14:paraId="174568F4" w14:textId="77777777" w:rsidR="00C75102" w:rsidRPr="00D13A9A" w:rsidRDefault="00C75102" w:rsidP="00C75102">
            <w:pPr>
              <w:pStyle w:val="Corpodetexto"/>
              <w:tabs>
                <w:tab w:val="left" w:pos="-142"/>
              </w:tabs>
              <w:spacing w:after="0"/>
              <w:ind w:left="567" w:hanging="567"/>
              <w:rPr>
                <w:rFonts w:ascii="Arial" w:hAnsi="Arial" w:cs="Arial"/>
                <w:sz w:val="24"/>
                <w:szCs w:val="24"/>
              </w:rPr>
            </w:pPr>
            <w:r w:rsidRPr="00D13A9A">
              <w:rPr>
                <w:rFonts w:ascii="Arial" w:hAnsi="Arial" w:cs="Arial"/>
                <w:sz w:val="24"/>
                <w:szCs w:val="24"/>
              </w:rPr>
              <w:t>4.5. Caso não tenha produção, explicar detalhadamente o porquê.</w:t>
            </w:r>
          </w:p>
          <w:p w14:paraId="00AB38BD" w14:textId="77777777" w:rsidR="00C75102" w:rsidRDefault="00C75102" w:rsidP="00D01B91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6B477824" w14:textId="77777777" w:rsidR="00E54D1A" w:rsidRDefault="00E54D1A" w:rsidP="00D01B91">
      <w:pPr>
        <w:rPr>
          <w:rFonts w:ascii="Arial" w:hAnsi="Arial" w:cs="Arial"/>
          <w:sz w:val="22"/>
          <w:szCs w:val="22"/>
        </w:rPr>
      </w:pPr>
    </w:p>
    <w:p w14:paraId="06461727" w14:textId="77777777" w:rsidR="00BA12D1" w:rsidRPr="00655360" w:rsidRDefault="00BA12D1" w:rsidP="00D01B91">
      <w:pPr>
        <w:rPr>
          <w:rFonts w:ascii="Arial" w:hAnsi="Arial" w:cs="Arial"/>
          <w:sz w:val="22"/>
          <w:szCs w:val="22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82"/>
      </w:tblGrid>
      <w:tr w:rsidR="00D01B91" w:rsidRPr="00655360" w14:paraId="3BDE1D46" w14:textId="77777777" w:rsidTr="00797A3B">
        <w:tc>
          <w:tcPr>
            <w:tcW w:w="9382" w:type="dxa"/>
          </w:tcPr>
          <w:p w14:paraId="4A3B3105" w14:textId="77777777" w:rsidR="00D01B91" w:rsidRPr="00D13A9A" w:rsidRDefault="00D01B91" w:rsidP="00797A3B">
            <w:pPr>
              <w:pStyle w:val="Corpodetexto"/>
              <w:tabs>
                <w:tab w:val="left" w:pos="-142"/>
              </w:tabs>
              <w:spacing w:after="0"/>
              <w:ind w:left="567" w:hanging="567"/>
              <w:rPr>
                <w:rFonts w:ascii="Arial" w:hAnsi="Arial" w:cs="Arial"/>
                <w:b/>
                <w:sz w:val="24"/>
                <w:szCs w:val="24"/>
              </w:rPr>
            </w:pPr>
            <w:r w:rsidRPr="00D13A9A">
              <w:rPr>
                <w:rFonts w:ascii="Arial" w:hAnsi="Arial" w:cs="Arial"/>
                <w:b/>
                <w:sz w:val="24"/>
                <w:szCs w:val="24"/>
              </w:rPr>
              <w:t>5. OUTRAS INFORMAÇÕES RELEVANTES</w:t>
            </w:r>
          </w:p>
          <w:p w14:paraId="10ECBC4B" w14:textId="62E24E16" w:rsidR="003D0DA2" w:rsidRDefault="00D01B91" w:rsidP="00797A3B">
            <w:pPr>
              <w:pStyle w:val="Corpodetexto"/>
              <w:tabs>
                <w:tab w:val="left" w:pos="-142"/>
              </w:tabs>
              <w:spacing w:after="0"/>
              <w:jc w:val="both"/>
              <w:rPr>
                <w:rFonts w:ascii="Arial" w:hAnsi="Arial" w:cs="Arial"/>
                <w:shd w:val="clear" w:color="auto" w:fill="FFFFFF"/>
              </w:rPr>
            </w:pPr>
            <w:r w:rsidRPr="00EC47CA">
              <w:rPr>
                <w:rFonts w:ascii="Arial" w:hAnsi="Arial" w:cs="Arial"/>
              </w:rPr>
              <w:br/>
            </w:r>
          </w:p>
          <w:p w14:paraId="00DD10E7" w14:textId="77777777" w:rsidR="00D01B91" w:rsidRDefault="00D01B91" w:rsidP="00797A3B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bCs/>
                <w:color w:val="000000"/>
              </w:rPr>
            </w:pPr>
            <w:r>
              <w:br/>
            </w:r>
          </w:p>
        </w:tc>
      </w:tr>
    </w:tbl>
    <w:p w14:paraId="5315D87A" w14:textId="77777777" w:rsidR="00D01B91" w:rsidRPr="00655360" w:rsidRDefault="00D01B91" w:rsidP="00D01B91">
      <w:pPr>
        <w:pStyle w:val="Corpodetexto"/>
        <w:tabs>
          <w:tab w:val="left" w:pos="-142"/>
        </w:tabs>
        <w:spacing w:after="0"/>
        <w:rPr>
          <w:rFonts w:ascii="Arial" w:hAnsi="Arial" w:cs="Arial"/>
          <w:sz w:val="22"/>
          <w:szCs w:val="22"/>
        </w:rPr>
      </w:pPr>
    </w:p>
    <w:p w14:paraId="09E88CD3" w14:textId="77777777" w:rsidR="00E54D1A" w:rsidRDefault="00E54D1A" w:rsidP="00E54D1A">
      <w:pPr>
        <w:pStyle w:val="Corpodetexto"/>
        <w:tabs>
          <w:tab w:val="left" w:pos="-142"/>
        </w:tabs>
        <w:spacing w:after="0"/>
        <w:rPr>
          <w:rFonts w:ascii="Arial" w:hAnsi="Arial" w:cs="Arial"/>
          <w:sz w:val="22"/>
          <w:szCs w:val="22"/>
        </w:rPr>
      </w:pPr>
    </w:p>
    <w:p w14:paraId="6BC19E9C" w14:textId="77777777" w:rsidR="00FC6026" w:rsidRDefault="00FC6026" w:rsidP="00E54D1A">
      <w:pPr>
        <w:pStyle w:val="Corpodetexto"/>
        <w:tabs>
          <w:tab w:val="left" w:pos="-142"/>
        </w:tabs>
        <w:spacing w:after="0"/>
        <w:rPr>
          <w:rFonts w:ascii="Arial" w:hAnsi="Arial" w:cs="Arial"/>
          <w:sz w:val="22"/>
          <w:szCs w:val="22"/>
        </w:rPr>
      </w:pPr>
    </w:p>
    <w:p w14:paraId="4CD76B1E" w14:textId="77777777" w:rsidR="00FC6026" w:rsidRDefault="00FC6026" w:rsidP="00E54D1A">
      <w:pPr>
        <w:pStyle w:val="Corpodetexto"/>
        <w:tabs>
          <w:tab w:val="left" w:pos="-142"/>
        </w:tabs>
        <w:spacing w:after="0"/>
        <w:rPr>
          <w:rFonts w:ascii="Arial" w:hAnsi="Arial" w:cs="Arial"/>
          <w:sz w:val="22"/>
          <w:szCs w:val="22"/>
        </w:rPr>
      </w:pPr>
    </w:p>
    <w:p w14:paraId="39688B28" w14:textId="77777777" w:rsidR="00FC6026" w:rsidRDefault="00FC6026" w:rsidP="00E54D1A">
      <w:pPr>
        <w:pStyle w:val="Corpodetexto"/>
        <w:tabs>
          <w:tab w:val="left" w:pos="-142"/>
        </w:tabs>
        <w:spacing w:after="0"/>
        <w:rPr>
          <w:rFonts w:ascii="Arial" w:hAnsi="Arial" w:cs="Arial"/>
          <w:sz w:val="22"/>
          <w:szCs w:val="22"/>
        </w:rPr>
      </w:pPr>
    </w:p>
    <w:p w14:paraId="351099AA" w14:textId="77777777" w:rsidR="00FC6026" w:rsidRDefault="00FC6026" w:rsidP="00E54D1A">
      <w:pPr>
        <w:pStyle w:val="Corpodetexto"/>
        <w:tabs>
          <w:tab w:val="left" w:pos="-142"/>
        </w:tabs>
        <w:spacing w:after="0"/>
        <w:rPr>
          <w:rFonts w:ascii="Arial" w:hAnsi="Arial" w:cs="Arial"/>
          <w:sz w:val="22"/>
          <w:szCs w:val="22"/>
        </w:rPr>
      </w:pPr>
    </w:p>
    <w:p w14:paraId="3AF48088" w14:textId="77777777" w:rsidR="00FC6026" w:rsidRDefault="00FC6026" w:rsidP="00E54D1A">
      <w:pPr>
        <w:pStyle w:val="Corpodetexto"/>
        <w:tabs>
          <w:tab w:val="left" w:pos="-142"/>
        </w:tabs>
        <w:spacing w:after="0"/>
        <w:rPr>
          <w:rFonts w:ascii="Arial" w:hAnsi="Arial" w:cs="Arial"/>
          <w:sz w:val="22"/>
          <w:szCs w:val="22"/>
        </w:rPr>
      </w:pPr>
    </w:p>
    <w:p w14:paraId="2DF39922" w14:textId="77777777" w:rsidR="00FC6026" w:rsidRDefault="00FC6026" w:rsidP="00E54D1A">
      <w:pPr>
        <w:pStyle w:val="Corpodetexto"/>
        <w:tabs>
          <w:tab w:val="left" w:pos="-142"/>
        </w:tabs>
        <w:spacing w:after="0"/>
        <w:rPr>
          <w:rFonts w:ascii="Arial" w:hAnsi="Arial" w:cs="Arial"/>
          <w:sz w:val="22"/>
          <w:szCs w:val="22"/>
        </w:rPr>
      </w:pPr>
    </w:p>
    <w:p w14:paraId="2CEE3DC9" w14:textId="77777777" w:rsidR="00FC6026" w:rsidRDefault="00FC6026" w:rsidP="00E54D1A">
      <w:pPr>
        <w:pStyle w:val="Corpodetexto"/>
        <w:tabs>
          <w:tab w:val="left" w:pos="-142"/>
        </w:tabs>
        <w:spacing w:after="0"/>
        <w:rPr>
          <w:rFonts w:ascii="Arial" w:hAnsi="Arial" w:cs="Arial"/>
          <w:sz w:val="22"/>
          <w:szCs w:val="22"/>
        </w:rPr>
      </w:pPr>
    </w:p>
    <w:p w14:paraId="061E58B4" w14:textId="77777777" w:rsidR="00FC6026" w:rsidRDefault="00FC6026" w:rsidP="00E54D1A">
      <w:pPr>
        <w:pStyle w:val="Corpodetexto"/>
        <w:tabs>
          <w:tab w:val="left" w:pos="-142"/>
        </w:tabs>
        <w:spacing w:after="0"/>
        <w:rPr>
          <w:rFonts w:ascii="Arial" w:hAnsi="Arial" w:cs="Arial"/>
          <w:sz w:val="22"/>
          <w:szCs w:val="22"/>
        </w:rPr>
      </w:pPr>
    </w:p>
    <w:p w14:paraId="3912E883" w14:textId="77777777" w:rsidR="00FC6026" w:rsidRDefault="00FC6026" w:rsidP="00E54D1A">
      <w:pPr>
        <w:pStyle w:val="Corpodetexto"/>
        <w:tabs>
          <w:tab w:val="left" w:pos="-142"/>
        </w:tabs>
        <w:spacing w:after="0"/>
        <w:rPr>
          <w:rFonts w:ascii="Arial" w:hAnsi="Arial" w:cs="Arial"/>
          <w:sz w:val="22"/>
          <w:szCs w:val="22"/>
        </w:rPr>
      </w:pPr>
    </w:p>
    <w:p w14:paraId="225546C7" w14:textId="77777777" w:rsidR="00FC6026" w:rsidRDefault="00FC6026" w:rsidP="00E54D1A">
      <w:pPr>
        <w:pStyle w:val="Corpodetexto"/>
        <w:tabs>
          <w:tab w:val="left" w:pos="-142"/>
        </w:tabs>
        <w:spacing w:after="0"/>
        <w:rPr>
          <w:rFonts w:ascii="Arial" w:hAnsi="Arial" w:cs="Arial"/>
          <w:sz w:val="22"/>
          <w:szCs w:val="22"/>
        </w:rPr>
      </w:pPr>
    </w:p>
    <w:p w14:paraId="6EFC4737" w14:textId="77777777" w:rsidR="00FC6026" w:rsidRDefault="00FC6026" w:rsidP="00E54D1A">
      <w:pPr>
        <w:pStyle w:val="Corpodetexto"/>
        <w:tabs>
          <w:tab w:val="left" w:pos="-142"/>
        </w:tabs>
        <w:spacing w:after="0"/>
        <w:rPr>
          <w:rFonts w:ascii="Arial" w:hAnsi="Arial" w:cs="Arial"/>
          <w:sz w:val="22"/>
          <w:szCs w:val="22"/>
        </w:rPr>
      </w:pPr>
    </w:p>
    <w:p w14:paraId="75BAAA9D" w14:textId="77777777" w:rsidR="00FC6026" w:rsidRDefault="00FC6026" w:rsidP="00E54D1A">
      <w:pPr>
        <w:pStyle w:val="Corpodetexto"/>
        <w:tabs>
          <w:tab w:val="left" w:pos="-142"/>
        </w:tabs>
        <w:spacing w:after="0"/>
        <w:rPr>
          <w:rFonts w:ascii="Arial" w:hAnsi="Arial" w:cs="Arial"/>
          <w:sz w:val="22"/>
          <w:szCs w:val="22"/>
        </w:rPr>
      </w:pPr>
    </w:p>
    <w:p w14:paraId="75713DC4" w14:textId="77777777" w:rsidR="00FC6026" w:rsidRDefault="00FC6026" w:rsidP="00E54D1A">
      <w:pPr>
        <w:pStyle w:val="Corpodetexto"/>
        <w:tabs>
          <w:tab w:val="left" w:pos="-142"/>
        </w:tabs>
        <w:spacing w:after="0"/>
        <w:rPr>
          <w:rFonts w:ascii="Arial" w:hAnsi="Arial" w:cs="Arial"/>
          <w:sz w:val="22"/>
          <w:szCs w:val="22"/>
        </w:rPr>
      </w:pPr>
    </w:p>
    <w:p w14:paraId="17F9DF2E" w14:textId="77777777" w:rsidR="00FC6026" w:rsidRDefault="00FC6026" w:rsidP="00E54D1A">
      <w:pPr>
        <w:pStyle w:val="Corpodetexto"/>
        <w:tabs>
          <w:tab w:val="left" w:pos="-142"/>
        </w:tabs>
        <w:spacing w:after="0"/>
        <w:rPr>
          <w:rFonts w:ascii="Arial" w:hAnsi="Arial" w:cs="Arial"/>
          <w:sz w:val="22"/>
          <w:szCs w:val="22"/>
        </w:rPr>
      </w:pPr>
    </w:p>
    <w:p w14:paraId="0BA8C32B" w14:textId="77777777" w:rsidR="00FC6026" w:rsidRDefault="00FC6026" w:rsidP="00E54D1A">
      <w:pPr>
        <w:pStyle w:val="Corpodetexto"/>
        <w:tabs>
          <w:tab w:val="left" w:pos="-142"/>
        </w:tabs>
        <w:spacing w:after="0"/>
        <w:rPr>
          <w:rFonts w:ascii="Arial" w:hAnsi="Arial" w:cs="Arial"/>
          <w:sz w:val="22"/>
          <w:szCs w:val="22"/>
        </w:rPr>
      </w:pPr>
    </w:p>
    <w:p w14:paraId="04F27D25" w14:textId="77777777" w:rsidR="00FC6026" w:rsidRDefault="00FC6026" w:rsidP="00E54D1A">
      <w:pPr>
        <w:pStyle w:val="Corpodetexto"/>
        <w:tabs>
          <w:tab w:val="left" w:pos="-142"/>
        </w:tabs>
        <w:spacing w:after="0"/>
        <w:rPr>
          <w:rFonts w:ascii="Arial" w:hAnsi="Arial" w:cs="Arial"/>
          <w:sz w:val="22"/>
          <w:szCs w:val="22"/>
        </w:rPr>
      </w:pPr>
    </w:p>
    <w:p w14:paraId="537ABF7B" w14:textId="77777777" w:rsidR="00FC6026" w:rsidRDefault="00FC6026" w:rsidP="00E54D1A">
      <w:pPr>
        <w:pStyle w:val="Corpodetexto"/>
        <w:tabs>
          <w:tab w:val="left" w:pos="-142"/>
        </w:tabs>
        <w:spacing w:after="0"/>
        <w:rPr>
          <w:rFonts w:ascii="Arial" w:hAnsi="Arial" w:cs="Arial"/>
          <w:sz w:val="22"/>
          <w:szCs w:val="22"/>
        </w:rPr>
      </w:pPr>
    </w:p>
    <w:p w14:paraId="4509EB6E" w14:textId="77777777" w:rsidR="00FC6026" w:rsidRDefault="00FC6026" w:rsidP="00E54D1A">
      <w:pPr>
        <w:pStyle w:val="Corpodetexto"/>
        <w:tabs>
          <w:tab w:val="left" w:pos="-142"/>
        </w:tabs>
        <w:spacing w:after="0"/>
        <w:rPr>
          <w:rFonts w:ascii="Arial" w:hAnsi="Arial" w:cs="Arial"/>
          <w:sz w:val="22"/>
          <w:szCs w:val="22"/>
        </w:rPr>
      </w:pPr>
    </w:p>
    <w:p w14:paraId="2BF08BB0" w14:textId="77777777" w:rsidR="00FC6026" w:rsidRPr="00655360" w:rsidRDefault="00FC6026" w:rsidP="00E54D1A">
      <w:pPr>
        <w:pStyle w:val="Corpodetexto"/>
        <w:tabs>
          <w:tab w:val="left" w:pos="-142"/>
        </w:tabs>
        <w:spacing w:after="0"/>
        <w:rPr>
          <w:rFonts w:ascii="Arial" w:hAnsi="Arial" w:cs="Arial"/>
          <w:sz w:val="22"/>
          <w:szCs w:val="22"/>
        </w:rPr>
      </w:pPr>
    </w:p>
    <w:p w14:paraId="396F42CF" w14:textId="77777777" w:rsidR="00E54D1A" w:rsidRPr="00655360" w:rsidRDefault="00E54D1A" w:rsidP="00E54D1A">
      <w:pPr>
        <w:pStyle w:val="Corpodetexto"/>
        <w:tabs>
          <w:tab w:val="left" w:pos="-142"/>
        </w:tabs>
        <w:spacing w:after="0"/>
        <w:rPr>
          <w:rFonts w:ascii="Arial" w:hAnsi="Arial" w:cs="Arial"/>
          <w:sz w:val="22"/>
          <w:szCs w:val="22"/>
        </w:rPr>
      </w:pPr>
    </w:p>
    <w:p w14:paraId="430DA3C4" w14:textId="53E6B807" w:rsidR="00D01B91" w:rsidRPr="00D36822" w:rsidRDefault="00D36822" w:rsidP="00121AA6">
      <w:pPr>
        <w:pStyle w:val="Corpodetexto"/>
        <w:tabs>
          <w:tab w:val="left" w:pos="-142"/>
        </w:tabs>
        <w:rPr>
          <w:rFonts w:ascii="Arial" w:hAnsi="Arial" w:cs="Arial"/>
          <w:b/>
          <w:bCs/>
          <w:sz w:val="24"/>
          <w:szCs w:val="24"/>
        </w:rPr>
      </w:pPr>
      <w:r w:rsidRPr="00D36822">
        <w:rPr>
          <w:rFonts w:ascii="Arial" w:hAnsi="Arial" w:cs="Arial"/>
          <w:b/>
          <w:bCs/>
          <w:sz w:val="24"/>
          <w:szCs w:val="24"/>
        </w:rPr>
        <w:lastRenderedPageBreak/>
        <w:t>6. DECLARAÇÕES</w:t>
      </w:r>
    </w:p>
    <w:p w14:paraId="2402DAD8" w14:textId="5092A3BD" w:rsidR="00121AA6" w:rsidRPr="00D13A9A" w:rsidRDefault="00552A5A" w:rsidP="00D01B91">
      <w:pPr>
        <w:pStyle w:val="Corpodetexto"/>
        <w:tabs>
          <w:tab w:val="left" w:pos="-142"/>
        </w:tabs>
        <w:jc w:val="both"/>
        <w:rPr>
          <w:rFonts w:ascii="Arial" w:hAnsi="Arial" w:cs="Arial"/>
          <w:b/>
          <w:bCs/>
          <w:sz w:val="22"/>
          <w:szCs w:val="22"/>
        </w:rPr>
      </w:pPr>
      <w:r w:rsidRPr="00D13A9A">
        <w:rPr>
          <w:rFonts w:ascii="Arial" w:hAnsi="Arial" w:cs="Arial"/>
          <w:b/>
          <w:bCs/>
          <w:sz w:val="22"/>
          <w:szCs w:val="22"/>
        </w:rPr>
        <w:t xml:space="preserve">(   </w:t>
      </w:r>
      <w:r w:rsidR="00053DBE" w:rsidRPr="00D13A9A">
        <w:rPr>
          <w:rFonts w:ascii="Arial" w:hAnsi="Arial" w:cs="Arial"/>
          <w:b/>
          <w:bCs/>
          <w:sz w:val="22"/>
          <w:szCs w:val="22"/>
        </w:rPr>
        <w:t xml:space="preserve">   </w:t>
      </w:r>
      <w:r w:rsidRPr="00D13A9A">
        <w:rPr>
          <w:rFonts w:ascii="Arial" w:hAnsi="Arial" w:cs="Arial"/>
          <w:b/>
          <w:bCs/>
          <w:sz w:val="22"/>
          <w:szCs w:val="22"/>
        </w:rPr>
        <w:t xml:space="preserve">) </w:t>
      </w:r>
      <w:r w:rsidR="00D01B91" w:rsidRPr="00D13A9A">
        <w:rPr>
          <w:rFonts w:ascii="Arial" w:hAnsi="Arial" w:cs="Arial"/>
          <w:b/>
          <w:bCs/>
          <w:sz w:val="22"/>
          <w:szCs w:val="22"/>
        </w:rPr>
        <w:t>Bolsista CAPES</w:t>
      </w:r>
      <w:r w:rsidR="00121AA6" w:rsidRPr="00D13A9A">
        <w:rPr>
          <w:rFonts w:ascii="Arial" w:hAnsi="Arial" w:cs="Arial"/>
          <w:b/>
          <w:bCs/>
          <w:sz w:val="22"/>
          <w:szCs w:val="22"/>
        </w:rPr>
        <w:t>/CNPq</w:t>
      </w:r>
      <w:r w:rsidR="00D01B91" w:rsidRPr="00D13A9A">
        <w:rPr>
          <w:rFonts w:ascii="Arial" w:hAnsi="Arial" w:cs="Arial"/>
          <w:b/>
          <w:bCs/>
          <w:sz w:val="22"/>
          <w:szCs w:val="22"/>
        </w:rPr>
        <w:t xml:space="preserve">: </w:t>
      </w:r>
    </w:p>
    <w:p w14:paraId="7D50664C" w14:textId="28F15C5A" w:rsidR="00D01B91" w:rsidRPr="00D13A9A" w:rsidRDefault="0057595F" w:rsidP="00D01B91">
      <w:pPr>
        <w:pStyle w:val="Corpodetexto"/>
        <w:tabs>
          <w:tab w:val="left" w:pos="-142"/>
        </w:tabs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(    ) </w:t>
      </w:r>
      <w:r w:rsidR="00D01B91" w:rsidRPr="00D13A9A">
        <w:rPr>
          <w:rFonts w:ascii="Arial" w:hAnsi="Arial" w:cs="Arial"/>
          <w:sz w:val="22"/>
          <w:szCs w:val="22"/>
        </w:rPr>
        <w:t>Declar</w:t>
      </w:r>
      <w:r w:rsidR="00030951">
        <w:rPr>
          <w:rFonts w:ascii="Arial" w:hAnsi="Arial" w:cs="Arial"/>
          <w:sz w:val="22"/>
          <w:szCs w:val="22"/>
        </w:rPr>
        <w:t>o</w:t>
      </w:r>
      <w:r w:rsidR="00D01B91" w:rsidRPr="00D13A9A">
        <w:rPr>
          <w:rFonts w:ascii="Arial" w:hAnsi="Arial" w:cs="Arial"/>
          <w:sz w:val="22"/>
          <w:szCs w:val="22"/>
        </w:rPr>
        <w:t xml:space="preserve"> não possuir vínculo empregatício de qualquer natureza, não ter participação societária de qualquer natureza, não acumular bolsa desta e de outra instituição ou programa. Declar</w:t>
      </w:r>
      <w:r w:rsidR="00030951">
        <w:rPr>
          <w:rFonts w:ascii="Arial" w:hAnsi="Arial" w:cs="Arial"/>
          <w:sz w:val="22"/>
          <w:szCs w:val="22"/>
        </w:rPr>
        <w:t>o</w:t>
      </w:r>
      <w:r w:rsidR="00D01B91" w:rsidRPr="00D13A9A">
        <w:rPr>
          <w:rFonts w:ascii="Arial" w:hAnsi="Arial" w:cs="Arial"/>
          <w:sz w:val="22"/>
          <w:szCs w:val="22"/>
        </w:rPr>
        <w:t xml:space="preserve"> ainda não exercer qualquer atividade remunerada que comprometa a dedicação integral às atividades acadêmicas e de pesquisa da pós-graduação.</w:t>
      </w:r>
    </w:p>
    <w:p w14:paraId="57D43197" w14:textId="4F169A58" w:rsidR="006D62BD" w:rsidRDefault="006D62BD" w:rsidP="006D62BD">
      <w:pPr>
        <w:pStyle w:val="Corpodetexto"/>
        <w:tabs>
          <w:tab w:val="left" w:pos="-142"/>
        </w:tabs>
        <w:jc w:val="both"/>
        <w:rPr>
          <w:rFonts w:ascii="Arial" w:hAnsi="Arial" w:cs="Arial"/>
          <w:sz w:val="22"/>
          <w:szCs w:val="22"/>
        </w:rPr>
      </w:pPr>
      <w:r w:rsidRPr="00D13A9A">
        <w:rPr>
          <w:rFonts w:ascii="Arial" w:hAnsi="Arial" w:cs="Arial"/>
          <w:sz w:val="22"/>
          <w:szCs w:val="22"/>
        </w:rPr>
        <w:t xml:space="preserve">(   ) </w:t>
      </w:r>
      <w:r w:rsidR="0057595F">
        <w:rPr>
          <w:rFonts w:ascii="Arial" w:hAnsi="Arial" w:cs="Arial"/>
          <w:sz w:val="22"/>
          <w:szCs w:val="22"/>
        </w:rPr>
        <w:t>Declaro possuir algum tipo de vínculo empregatício ou participação societária ou atividade remunerada ou acúmulo de bolsa desta ou de outra instituição.</w:t>
      </w:r>
    </w:p>
    <w:p w14:paraId="1ECFE4CE" w14:textId="77777777" w:rsidR="006D62BD" w:rsidRPr="00D13A9A" w:rsidRDefault="006D62BD" w:rsidP="00D01B91">
      <w:pPr>
        <w:pStyle w:val="Corpodetexto"/>
        <w:tabs>
          <w:tab w:val="left" w:pos="-142"/>
        </w:tabs>
        <w:jc w:val="both"/>
        <w:rPr>
          <w:rFonts w:ascii="Arial" w:hAnsi="Arial" w:cs="Arial"/>
          <w:sz w:val="22"/>
          <w:szCs w:val="22"/>
        </w:rPr>
      </w:pPr>
    </w:p>
    <w:p w14:paraId="1071787C" w14:textId="02D4BE6E" w:rsidR="00D01B91" w:rsidRPr="00D13A9A" w:rsidRDefault="00552A5A" w:rsidP="00D01B91">
      <w:pPr>
        <w:pStyle w:val="Default"/>
        <w:rPr>
          <w:rFonts w:ascii="Verdana" w:hAnsi="Verdana" w:cs="Verdana"/>
          <w:b/>
          <w:bCs/>
          <w:sz w:val="22"/>
          <w:szCs w:val="22"/>
        </w:rPr>
      </w:pPr>
      <w:r w:rsidRPr="00D13A9A">
        <w:rPr>
          <w:b/>
          <w:bCs/>
          <w:sz w:val="22"/>
          <w:szCs w:val="22"/>
        </w:rPr>
        <w:t xml:space="preserve">(  </w:t>
      </w:r>
      <w:r w:rsidR="00053DBE" w:rsidRPr="00D13A9A">
        <w:rPr>
          <w:b/>
          <w:bCs/>
          <w:sz w:val="22"/>
          <w:szCs w:val="22"/>
        </w:rPr>
        <w:t xml:space="preserve"> </w:t>
      </w:r>
      <w:r w:rsidRPr="00D13A9A">
        <w:rPr>
          <w:b/>
          <w:bCs/>
          <w:sz w:val="22"/>
          <w:szCs w:val="22"/>
        </w:rPr>
        <w:t xml:space="preserve"> </w:t>
      </w:r>
      <w:r w:rsidR="0057595F">
        <w:rPr>
          <w:b/>
          <w:bCs/>
          <w:sz w:val="22"/>
          <w:szCs w:val="22"/>
        </w:rPr>
        <w:t xml:space="preserve">  </w:t>
      </w:r>
      <w:r w:rsidRPr="00D13A9A">
        <w:rPr>
          <w:b/>
          <w:bCs/>
          <w:sz w:val="22"/>
          <w:szCs w:val="22"/>
        </w:rPr>
        <w:t xml:space="preserve">) </w:t>
      </w:r>
      <w:r w:rsidR="00D01B91" w:rsidRPr="00D13A9A">
        <w:rPr>
          <w:b/>
          <w:bCs/>
          <w:sz w:val="22"/>
          <w:szCs w:val="22"/>
        </w:rPr>
        <w:t xml:space="preserve">Bolsista FACEPE </w:t>
      </w:r>
    </w:p>
    <w:p w14:paraId="6C27DEB9" w14:textId="3675FC0B" w:rsidR="00D01B91" w:rsidRPr="00D13A9A" w:rsidRDefault="00030951" w:rsidP="00D01B91">
      <w:pPr>
        <w:pStyle w:val="Corpodetexto"/>
        <w:tabs>
          <w:tab w:val="left" w:pos="1418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- </w:t>
      </w:r>
      <w:r w:rsidR="00D01B91" w:rsidRPr="00D13A9A">
        <w:rPr>
          <w:rFonts w:ascii="Arial" w:hAnsi="Arial" w:cs="Arial"/>
          <w:sz w:val="22"/>
          <w:szCs w:val="22"/>
        </w:rPr>
        <w:t xml:space="preserve"> Não se aplica.</w:t>
      </w:r>
    </w:p>
    <w:p w14:paraId="3F0ECE9A" w14:textId="77777777" w:rsidR="009966A3" w:rsidRDefault="009966A3" w:rsidP="00D01B91">
      <w:pPr>
        <w:pStyle w:val="Corpodetexto"/>
        <w:tabs>
          <w:tab w:val="left" w:pos="1418"/>
        </w:tabs>
        <w:rPr>
          <w:rFonts w:ascii="Arial" w:hAnsi="Arial" w:cs="Arial"/>
          <w:sz w:val="22"/>
          <w:szCs w:val="22"/>
        </w:rPr>
      </w:pPr>
    </w:p>
    <w:p w14:paraId="50984974" w14:textId="514520D0" w:rsidR="00D01B91" w:rsidRDefault="009966A3" w:rsidP="00D01B91">
      <w:pPr>
        <w:pStyle w:val="Corpodetexto"/>
        <w:tabs>
          <w:tab w:val="left" w:pos="1418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="00D01B91" w:rsidRPr="00655360">
        <w:rPr>
          <w:rFonts w:ascii="Arial" w:hAnsi="Arial" w:cs="Arial"/>
          <w:sz w:val="22"/>
          <w:szCs w:val="22"/>
        </w:rPr>
        <w:t xml:space="preserve">Recife, </w:t>
      </w:r>
      <w:proofErr w:type="spellStart"/>
      <w:r w:rsidR="000E7A07">
        <w:rPr>
          <w:rFonts w:ascii="Arial" w:hAnsi="Arial" w:cs="Arial"/>
          <w:sz w:val="22"/>
          <w:szCs w:val="22"/>
        </w:rPr>
        <w:t>xx</w:t>
      </w:r>
      <w:proofErr w:type="spellEnd"/>
      <w:r w:rsidR="000E7A07">
        <w:rPr>
          <w:rFonts w:ascii="Arial" w:hAnsi="Arial" w:cs="Arial"/>
          <w:sz w:val="22"/>
          <w:szCs w:val="22"/>
        </w:rPr>
        <w:t xml:space="preserve"> de </w:t>
      </w:r>
      <w:r w:rsidR="00340E74">
        <w:rPr>
          <w:rFonts w:ascii="Arial" w:hAnsi="Arial" w:cs="Arial"/>
          <w:sz w:val="22"/>
          <w:szCs w:val="22"/>
        </w:rPr>
        <w:t>abril</w:t>
      </w:r>
      <w:r w:rsidR="000E7A07">
        <w:rPr>
          <w:rFonts w:ascii="Arial" w:hAnsi="Arial" w:cs="Arial"/>
          <w:i/>
          <w:iCs/>
          <w:sz w:val="22"/>
          <w:szCs w:val="22"/>
        </w:rPr>
        <w:t xml:space="preserve"> </w:t>
      </w:r>
      <w:r w:rsidR="000E7A07">
        <w:rPr>
          <w:rFonts w:ascii="Arial" w:hAnsi="Arial" w:cs="Arial"/>
          <w:sz w:val="22"/>
          <w:szCs w:val="22"/>
        </w:rPr>
        <w:t>de</w:t>
      </w:r>
      <w:r w:rsidR="000E7A07">
        <w:rPr>
          <w:rFonts w:ascii="Arial" w:hAnsi="Arial" w:cs="Arial"/>
          <w:i/>
          <w:iCs/>
          <w:sz w:val="22"/>
          <w:szCs w:val="22"/>
        </w:rPr>
        <w:t xml:space="preserve"> </w:t>
      </w:r>
      <w:r w:rsidR="000E7A07">
        <w:rPr>
          <w:rFonts w:ascii="Arial" w:hAnsi="Arial" w:cs="Arial"/>
          <w:sz w:val="22"/>
          <w:szCs w:val="22"/>
        </w:rPr>
        <w:t>202_</w:t>
      </w:r>
    </w:p>
    <w:p w14:paraId="162C76EF" w14:textId="77777777" w:rsidR="00552A5A" w:rsidRPr="000E7A07" w:rsidRDefault="00552A5A" w:rsidP="00D01B91">
      <w:pPr>
        <w:pStyle w:val="Corpodetexto"/>
        <w:tabs>
          <w:tab w:val="left" w:pos="1418"/>
        </w:tabs>
        <w:rPr>
          <w:rFonts w:ascii="Arial" w:hAnsi="Arial" w:cs="Arial"/>
          <w:sz w:val="22"/>
          <w:szCs w:val="22"/>
        </w:rPr>
      </w:pPr>
    </w:p>
    <w:p w14:paraId="7D46D6DB" w14:textId="77777777" w:rsidR="00D01B91" w:rsidRPr="00655360" w:rsidRDefault="00D01B91" w:rsidP="00D01B91">
      <w:pPr>
        <w:pStyle w:val="Corpodetexto"/>
        <w:tabs>
          <w:tab w:val="left" w:pos="1418"/>
        </w:tabs>
        <w:rPr>
          <w:rFonts w:ascii="Arial" w:hAnsi="Arial" w:cs="Arial"/>
          <w:sz w:val="22"/>
          <w:szCs w:val="22"/>
        </w:rPr>
      </w:pPr>
    </w:p>
    <w:p w14:paraId="21AD8918" w14:textId="77777777" w:rsidR="00D01B91" w:rsidRPr="00655360" w:rsidRDefault="00D01B91" w:rsidP="00D01B91">
      <w:pPr>
        <w:pStyle w:val="Corpodetexto"/>
        <w:tabs>
          <w:tab w:val="left" w:pos="570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</w:p>
    <w:p w14:paraId="564B6C7D" w14:textId="77777777" w:rsidR="0057595F" w:rsidRDefault="0057595F" w:rsidP="00D01B91">
      <w:pPr>
        <w:pStyle w:val="Corpodetexto"/>
        <w:tabs>
          <w:tab w:val="left" w:pos="1418"/>
          <w:tab w:val="center" w:pos="4819"/>
        </w:tabs>
        <w:rPr>
          <w:rFonts w:ascii="Arial" w:hAnsi="Arial" w:cs="Arial"/>
          <w:sz w:val="22"/>
          <w:szCs w:val="22"/>
        </w:rPr>
      </w:pPr>
    </w:p>
    <w:p w14:paraId="2AFA4668" w14:textId="77777777" w:rsidR="0057595F" w:rsidRDefault="0057595F" w:rsidP="00D01B91">
      <w:pPr>
        <w:pStyle w:val="Corpodetexto"/>
        <w:tabs>
          <w:tab w:val="left" w:pos="1418"/>
          <w:tab w:val="center" w:pos="4819"/>
        </w:tabs>
        <w:rPr>
          <w:rFonts w:ascii="Arial" w:hAnsi="Arial" w:cs="Arial"/>
          <w:sz w:val="22"/>
          <w:szCs w:val="22"/>
        </w:rPr>
      </w:pPr>
    </w:p>
    <w:p w14:paraId="6F9F5424" w14:textId="268DDA3E" w:rsidR="00D01B91" w:rsidRPr="00655360" w:rsidRDefault="00AF3E00" w:rsidP="00D01B91">
      <w:pPr>
        <w:pStyle w:val="Corpodetexto"/>
        <w:tabs>
          <w:tab w:val="left" w:pos="1418"/>
          <w:tab w:val="center" w:pos="4819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____</w:t>
      </w:r>
      <w:r w:rsidR="009966A3">
        <w:rPr>
          <w:rFonts w:ascii="Arial" w:hAnsi="Arial" w:cs="Arial"/>
          <w:sz w:val="22"/>
          <w:szCs w:val="22"/>
        </w:rPr>
        <w:t>_____________________________</w:t>
      </w:r>
      <w:r w:rsidR="00D01B91" w:rsidRPr="00655360">
        <w:rPr>
          <w:rFonts w:ascii="Arial" w:hAnsi="Arial" w:cs="Arial"/>
          <w:sz w:val="22"/>
          <w:szCs w:val="22"/>
        </w:rPr>
        <w:t xml:space="preserve">      </w:t>
      </w:r>
      <w:r>
        <w:rPr>
          <w:rFonts w:ascii="Arial" w:hAnsi="Arial" w:cs="Arial"/>
          <w:sz w:val="22"/>
          <w:szCs w:val="22"/>
        </w:rPr>
        <w:t>_________________________________</w:t>
      </w:r>
      <w:r w:rsidR="00D01B91" w:rsidRPr="00655360">
        <w:rPr>
          <w:rFonts w:ascii="Arial" w:hAnsi="Arial" w:cs="Arial"/>
          <w:sz w:val="22"/>
          <w:szCs w:val="22"/>
        </w:rPr>
        <w:t xml:space="preserve">               </w:t>
      </w:r>
      <w:r w:rsidR="00D01B91">
        <w:rPr>
          <w:rFonts w:ascii="Arial" w:hAnsi="Arial" w:cs="Arial"/>
          <w:sz w:val="22"/>
          <w:szCs w:val="22"/>
        </w:rPr>
        <w:t xml:space="preserve">                        </w:t>
      </w:r>
      <w:r w:rsidR="00D01B91">
        <w:rPr>
          <w:rFonts w:ascii="Arial" w:hAnsi="Arial" w:cs="Arial"/>
          <w:sz w:val="22"/>
          <w:szCs w:val="22"/>
        </w:rPr>
        <w:tab/>
      </w:r>
    </w:p>
    <w:p w14:paraId="4E6BE276" w14:textId="7A640883" w:rsidR="00D01B91" w:rsidRDefault="00D01B91" w:rsidP="00D01B91">
      <w:pPr>
        <w:pStyle w:val="Corpodetexto"/>
        <w:tabs>
          <w:tab w:val="left" w:pos="1418"/>
        </w:tabs>
        <w:rPr>
          <w:rFonts w:ascii="Arial" w:hAnsi="Arial" w:cs="Arial"/>
          <w:sz w:val="22"/>
          <w:szCs w:val="22"/>
        </w:rPr>
      </w:pPr>
      <w:r w:rsidRPr="00D72612">
        <w:rPr>
          <w:rFonts w:ascii="Arial" w:hAnsi="Arial" w:cs="Arial"/>
          <w:sz w:val="22"/>
          <w:szCs w:val="22"/>
        </w:rPr>
        <w:t xml:space="preserve">  Assinatura do</w:t>
      </w:r>
      <w:r w:rsidR="00D0684E">
        <w:rPr>
          <w:rFonts w:ascii="Arial" w:hAnsi="Arial" w:cs="Arial"/>
          <w:sz w:val="22"/>
          <w:szCs w:val="22"/>
        </w:rPr>
        <w:t>(a)</w:t>
      </w:r>
      <w:r w:rsidRPr="00D72612">
        <w:rPr>
          <w:rFonts w:ascii="Arial" w:hAnsi="Arial" w:cs="Arial"/>
          <w:sz w:val="22"/>
          <w:szCs w:val="22"/>
        </w:rPr>
        <w:t xml:space="preserve"> Prof.</w:t>
      </w:r>
      <w:r w:rsidR="00D0684E">
        <w:rPr>
          <w:rFonts w:ascii="Arial" w:hAnsi="Arial" w:cs="Arial"/>
          <w:sz w:val="22"/>
          <w:szCs w:val="22"/>
        </w:rPr>
        <w:t>(a)</w:t>
      </w:r>
      <w:r w:rsidRPr="00D72612">
        <w:rPr>
          <w:rFonts w:ascii="Arial" w:hAnsi="Arial" w:cs="Arial"/>
          <w:sz w:val="22"/>
          <w:szCs w:val="22"/>
        </w:rPr>
        <w:t xml:space="preserve"> Orientador</w:t>
      </w:r>
      <w:r w:rsidR="00D0684E">
        <w:rPr>
          <w:rFonts w:ascii="Arial" w:hAnsi="Arial" w:cs="Arial"/>
          <w:sz w:val="22"/>
          <w:szCs w:val="22"/>
        </w:rPr>
        <w:t>(a)</w:t>
      </w:r>
      <w:r w:rsidRPr="00D72612">
        <w:rPr>
          <w:rFonts w:ascii="Arial" w:hAnsi="Arial" w:cs="Arial"/>
          <w:sz w:val="22"/>
          <w:szCs w:val="22"/>
        </w:rPr>
        <w:t xml:space="preserve">                       Assinatura do</w:t>
      </w:r>
      <w:r w:rsidR="00D0684E">
        <w:rPr>
          <w:rFonts w:ascii="Arial" w:hAnsi="Arial" w:cs="Arial"/>
          <w:sz w:val="22"/>
          <w:szCs w:val="22"/>
        </w:rPr>
        <w:t>(a)</w:t>
      </w:r>
      <w:r w:rsidRPr="00D72612">
        <w:rPr>
          <w:rFonts w:ascii="Arial" w:hAnsi="Arial" w:cs="Arial"/>
          <w:sz w:val="22"/>
          <w:szCs w:val="22"/>
        </w:rPr>
        <w:t xml:space="preserve"> Discente</w:t>
      </w:r>
    </w:p>
    <w:p w14:paraId="1BDBAC99" w14:textId="77777777" w:rsidR="00D01B91" w:rsidRPr="00D72612" w:rsidRDefault="00D01B91" w:rsidP="00D01B91"/>
    <w:p w14:paraId="55793A5B" w14:textId="77777777" w:rsidR="00D01B91" w:rsidRPr="00D72612" w:rsidRDefault="00D01B91" w:rsidP="00D01B91"/>
    <w:p w14:paraId="26C0878E" w14:textId="77777777" w:rsidR="00D01B91" w:rsidRPr="00D72612" w:rsidRDefault="00D01B91" w:rsidP="00D01B91"/>
    <w:p w14:paraId="13351050" w14:textId="3ABD3067" w:rsidR="00D01B91" w:rsidRPr="00D72612" w:rsidRDefault="009966A3" w:rsidP="00D01B91">
      <w:r>
        <w:rPr>
          <w:highlight w:val="yellow"/>
        </w:rPr>
        <w:t>A</w:t>
      </w:r>
      <w:r w:rsidR="00D01B91" w:rsidRPr="00D01B91">
        <w:rPr>
          <w:highlight w:val="yellow"/>
        </w:rPr>
        <w:t xml:space="preserve">crescentar documento comprobatório das </w:t>
      </w:r>
      <w:r w:rsidR="00D01B91" w:rsidRPr="009966A3">
        <w:rPr>
          <w:highlight w:val="yellow"/>
        </w:rPr>
        <w:t>publicações</w:t>
      </w:r>
      <w:r w:rsidR="00507833" w:rsidRPr="009966A3">
        <w:rPr>
          <w:highlight w:val="yellow"/>
        </w:rPr>
        <w:t xml:space="preserve"> – </w:t>
      </w:r>
      <w:r w:rsidR="00507833" w:rsidRPr="009966A3">
        <w:rPr>
          <w:i/>
          <w:iCs/>
          <w:highlight w:val="yellow"/>
        </w:rPr>
        <w:t>remover esse texto após anexar documentos comprobatórios</w:t>
      </w:r>
    </w:p>
    <w:p w14:paraId="75BF8B1A" w14:textId="77777777" w:rsidR="00D01B91" w:rsidRPr="00D72612" w:rsidRDefault="00D01B91" w:rsidP="00D01B91"/>
    <w:p w14:paraId="50484D92" w14:textId="77777777" w:rsidR="00D01B91" w:rsidRPr="00D72612" w:rsidRDefault="00D01B91" w:rsidP="00D01B91"/>
    <w:p w14:paraId="00D4ADE3" w14:textId="77777777" w:rsidR="00D01B91" w:rsidRPr="00D72612" w:rsidRDefault="00D01B91" w:rsidP="00D01B91"/>
    <w:p w14:paraId="7A1F9AC1" w14:textId="77777777" w:rsidR="00D01B91" w:rsidRPr="00D72612" w:rsidRDefault="00D01B91" w:rsidP="00D01B91"/>
    <w:p w14:paraId="2980CE49" w14:textId="77777777" w:rsidR="00D01B91" w:rsidRPr="00D72612" w:rsidRDefault="00D01B91" w:rsidP="00D01B91"/>
    <w:p w14:paraId="4D768263" w14:textId="77777777" w:rsidR="00D01B91" w:rsidRPr="00D72612" w:rsidRDefault="00D01B91" w:rsidP="00D01B91"/>
    <w:p w14:paraId="5674EED3" w14:textId="77777777" w:rsidR="00D01B91" w:rsidRPr="00D72612" w:rsidRDefault="00D01B91" w:rsidP="00D01B91"/>
    <w:p w14:paraId="5EFAECD7" w14:textId="77777777" w:rsidR="00D01B91" w:rsidRPr="00D72612" w:rsidRDefault="00D01B91" w:rsidP="00D01B91"/>
    <w:p w14:paraId="5B5CEC4A" w14:textId="77777777" w:rsidR="00D01B91" w:rsidRDefault="00D01B91" w:rsidP="00D01B91">
      <w:pPr>
        <w:rPr>
          <w:rFonts w:ascii="Arial" w:hAnsi="Arial" w:cs="Arial"/>
          <w:sz w:val="22"/>
          <w:szCs w:val="22"/>
        </w:rPr>
      </w:pPr>
    </w:p>
    <w:p w14:paraId="16E1BA36" w14:textId="77777777" w:rsidR="00D01B91" w:rsidRDefault="00D01B91" w:rsidP="00D01B91">
      <w:pPr>
        <w:ind w:firstLine="708"/>
      </w:pPr>
    </w:p>
    <w:p w14:paraId="6CB16F99" w14:textId="77777777" w:rsidR="00D01B91" w:rsidRDefault="00D01B91" w:rsidP="00D01B91"/>
    <w:p w14:paraId="6E133372" w14:textId="77777777" w:rsidR="00D01B91" w:rsidRDefault="00D01B91" w:rsidP="00D01B91"/>
    <w:sectPr w:rsidR="00D01B91" w:rsidSect="00830BF5">
      <w:pgSz w:w="11907" w:h="16840" w:code="9"/>
      <w:pgMar w:top="1417" w:right="1701" w:bottom="1417" w:left="1701" w:header="720" w:footer="720" w:gutter="0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erif">
    <w:altName w:val="Times New Roman"/>
    <w:charset w:val="00"/>
    <w:family w:val="roman"/>
    <w:pitch w:val="variable"/>
    <w:sig w:usb0="00000000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4406087"/>
    <w:multiLevelType w:val="hybridMultilevel"/>
    <w:tmpl w:val="4E7A0CEA"/>
    <w:lvl w:ilvl="0" w:tplc="CB74DD38">
      <w:start w:val="6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155" w:hanging="360"/>
      </w:pPr>
    </w:lvl>
    <w:lvl w:ilvl="2" w:tplc="0416001B" w:tentative="1">
      <w:start w:val="1"/>
      <w:numFmt w:val="lowerRoman"/>
      <w:lvlText w:val="%3."/>
      <w:lvlJc w:val="right"/>
      <w:pPr>
        <w:ind w:left="1875" w:hanging="180"/>
      </w:pPr>
    </w:lvl>
    <w:lvl w:ilvl="3" w:tplc="0416000F" w:tentative="1">
      <w:start w:val="1"/>
      <w:numFmt w:val="decimal"/>
      <w:lvlText w:val="%4."/>
      <w:lvlJc w:val="left"/>
      <w:pPr>
        <w:ind w:left="2595" w:hanging="360"/>
      </w:pPr>
    </w:lvl>
    <w:lvl w:ilvl="4" w:tplc="04160019" w:tentative="1">
      <w:start w:val="1"/>
      <w:numFmt w:val="lowerLetter"/>
      <w:lvlText w:val="%5."/>
      <w:lvlJc w:val="left"/>
      <w:pPr>
        <w:ind w:left="3315" w:hanging="360"/>
      </w:pPr>
    </w:lvl>
    <w:lvl w:ilvl="5" w:tplc="0416001B" w:tentative="1">
      <w:start w:val="1"/>
      <w:numFmt w:val="lowerRoman"/>
      <w:lvlText w:val="%6."/>
      <w:lvlJc w:val="right"/>
      <w:pPr>
        <w:ind w:left="4035" w:hanging="180"/>
      </w:pPr>
    </w:lvl>
    <w:lvl w:ilvl="6" w:tplc="0416000F" w:tentative="1">
      <w:start w:val="1"/>
      <w:numFmt w:val="decimal"/>
      <w:lvlText w:val="%7."/>
      <w:lvlJc w:val="left"/>
      <w:pPr>
        <w:ind w:left="4755" w:hanging="360"/>
      </w:pPr>
    </w:lvl>
    <w:lvl w:ilvl="7" w:tplc="04160019" w:tentative="1">
      <w:start w:val="1"/>
      <w:numFmt w:val="lowerLetter"/>
      <w:lvlText w:val="%8."/>
      <w:lvlJc w:val="left"/>
      <w:pPr>
        <w:ind w:left="5475" w:hanging="360"/>
      </w:pPr>
    </w:lvl>
    <w:lvl w:ilvl="8" w:tplc="0416001B" w:tentative="1">
      <w:start w:val="1"/>
      <w:numFmt w:val="lowerRoman"/>
      <w:lvlText w:val="%9."/>
      <w:lvlJc w:val="right"/>
      <w:pPr>
        <w:ind w:left="6195" w:hanging="180"/>
      </w:pPr>
    </w:lvl>
  </w:abstractNum>
  <w:num w:numId="1" w16cid:durableId="6158654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U2sjSwMDc1MrE0NLFQ0lEKTi0uzszPAykwqgUAcyWR1ywAAAA="/>
  </w:docVars>
  <w:rsids>
    <w:rsidRoot w:val="00D01B91"/>
    <w:rsid w:val="000036A3"/>
    <w:rsid w:val="00013E4A"/>
    <w:rsid w:val="00030951"/>
    <w:rsid w:val="00053DBE"/>
    <w:rsid w:val="000546D1"/>
    <w:rsid w:val="00060476"/>
    <w:rsid w:val="00061C64"/>
    <w:rsid w:val="00072CC3"/>
    <w:rsid w:val="00075A06"/>
    <w:rsid w:val="000761E6"/>
    <w:rsid w:val="00096751"/>
    <w:rsid w:val="000A35CE"/>
    <w:rsid w:val="000B0B01"/>
    <w:rsid w:val="000C1E19"/>
    <w:rsid w:val="000E7A07"/>
    <w:rsid w:val="0010621D"/>
    <w:rsid w:val="00112EB3"/>
    <w:rsid w:val="00121AA6"/>
    <w:rsid w:val="00124F7B"/>
    <w:rsid w:val="00131B58"/>
    <w:rsid w:val="001350F2"/>
    <w:rsid w:val="001634F3"/>
    <w:rsid w:val="00171CFE"/>
    <w:rsid w:val="00175146"/>
    <w:rsid w:val="00183319"/>
    <w:rsid w:val="001845A0"/>
    <w:rsid w:val="00193D8C"/>
    <w:rsid w:val="00195438"/>
    <w:rsid w:val="001B7611"/>
    <w:rsid w:val="001E5385"/>
    <w:rsid w:val="001F57F4"/>
    <w:rsid w:val="002021A4"/>
    <w:rsid w:val="00203508"/>
    <w:rsid w:val="00215E40"/>
    <w:rsid w:val="00223C80"/>
    <w:rsid w:val="00235191"/>
    <w:rsid w:val="002372F4"/>
    <w:rsid w:val="00275BDF"/>
    <w:rsid w:val="00277B82"/>
    <w:rsid w:val="002A1163"/>
    <w:rsid w:val="002C188E"/>
    <w:rsid w:val="002F0077"/>
    <w:rsid w:val="0031022A"/>
    <w:rsid w:val="0031167F"/>
    <w:rsid w:val="003325D3"/>
    <w:rsid w:val="00337721"/>
    <w:rsid w:val="00340E74"/>
    <w:rsid w:val="003447D0"/>
    <w:rsid w:val="00345B5A"/>
    <w:rsid w:val="003A0462"/>
    <w:rsid w:val="003D0DA2"/>
    <w:rsid w:val="003F2C39"/>
    <w:rsid w:val="00402A7B"/>
    <w:rsid w:val="00411EA1"/>
    <w:rsid w:val="00424794"/>
    <w:rsid w:val="00424E96"/>
    <w:rsid w:val="00434059"/>
    <w:rsid w:val="00441A0E"/>
    <w:rsid w:val="00447F3A"/>
    <w:rsid w:val="004531CA"/>
    <w:rsid w:val="0046374E"/>
    <w:rsid w:val="00473DDF"/>
    <w:rsid w:val="00476954"/>
    <w:rsid w:val="00481CB0"/>
    <w:rsid w:val="004840E4"/>
    <w:rsid w:val="004A18C5"/>
    <w:rsid w:val="004A2276"/>
    <w:rsid w:val="004A447A"/>
    <w:rsid w:val="004B4FD9"/>
    <w:rsid w:val="004B5DD7"/>
    <w:rsid w:val="004D5D4D"/>
    <w:rsid w:val="004F1C00"/>
    <w:rsid w:val="00507833"/>
    <w:rsid w:val="005179B5"/>
    <w:rsid w:val="00524213"/>
    <w:rsid w:val="00532FF0"/>
    <w:rsid w:val="00537760"/>
    <w:rsid w:val="00543F14"/>
    <w:rsid w:val="00552A5A"/>
    <w:rsid w:val="0057595F"/>
    <w:rsid w:val="005769C3"/>
    <w:rsid w:val="00580B86"/>
    <w:rsid w:val="00585A29"/>
    <w:rsid w:val="005A030D"/>
    <w:rsid w:val="005A782F"/>
    <w:rsid w:val="005C007B"/>
    <w:rsid w:val="005D2AAC"/>
    <w:rsid w:val="005E0623"/>
    <w:rsid w:val="005E19BE"/>
    <w:rsid w:val="005E4620"/>
    <w:rsid w:val="005F0BC0"/>
    <w:rsid w:val="005F7302"/>
    <w:rsid w:val="00612284"/>
    <w:rsid w:val="00624E48"/>
    <w:rsid w:val="00626BC7"/>
    <w:rsid w:val="00631B95"/>
    <w:rsid w:val="00636300"/>
    <w:rsid w:val="00647B8F"/>
    <w:rsid w:val="006572E1"/>
    <w:rsid w:val="00660071"/>
    <w:rsid w:val="00661624"/>
    <w:rsid w:val="00691DCF"/>
    <w:rsid w:val="00692D75"/>
    <w:rsid w:val="00693BB8"/>
    <w:rsid w:val="00696808"/>
    <w:rsid w:val="00696C7B"/>
    <w:rsid w:val="006A5AC9"/>
    <w:rsid w:val="006A6780"/>
    <w:rsid w:val="006B238D"/>
    <w:rsid w:val="006C0A34"/>
    <w:rsid w:val="006C694A"/>
    <w:rsid w:val="006C7E1C"/>
    <w:rsid w:val="006D2B0D"/>
    <w:rsid w:val="006D62BD"/>
    <w:rsid w:val="0070107A"/>
    <w:rsid w:val="00705200"/>
    <w:rsid w:val="00711145"/>
    <w:rsid w:val="00737A1D"/>
    <w:rsid w:val="00745704"/>
    <w:rsid w:val="00764D8A"/>
    <w:rsid w:val="007944DC"/>
    <w:rsid w:val="00796468"/>
    <w:rsid w:val="007A7E20"/>
    <w:rsid w:val="007C1089"/>
    <w:rsid w:val="007C1B4A"/>
    <w:rsid w:val="007C4128"/>
    <w:rsid w:val="007D4094"/>
    <w:rsid w:val="007F761B"/>
    <w:rsid w:val="00801ABE"/>
    <w:rsid w:val="00806B26"/>
    <w:rsid w:val="00807654"/>
    <w:rsid w:val="00811E10"/>
    <w:rsid w:val="00830BF5"/>
    <w:rsid w:val="008318E5"/>
    <w:rsid w:val="0085728E"/>
    <w:rsid w:val="00890A1F"/>
    <w:rsid w:val="008A5BCE"/>
    <w:rsid w:val="008B0A8B"/>
    <w:rsid w:val="008B12A8"/>
    <w:rsid w:val="008D14CC"/>
    <w:rsid w:val="008E2D84"/>
    <w:rsid w:val="008F5E96"/>
    <w:rsid w:val="00906B79"/>
    <w:rsid w:val="00982011"/>
    <w:rsid w:val="0099415C"/>
    <w:rsid w:val="0099466F"/>
    <w:rsid w:val="009963D2"/>
    <w:rsid w:val="009966A3"/>
    <w:rsid w:val="009B0BF9"/>
    <w:rsid w:val="009B2396"/>
    <w:rsid w:val="009B3A73"/>
    <w:rsid w:val="009B4D0C"/>
    <w:rsid w:val="009D3E3C"/>
    <w:rsid w:val="009D5D42"/>
    <w:rsid w:val="00A12743"/>
    <w:rsid w:val="00A17259"/>
    <w:rsid w:val="00A23B20"/>
    <w:rsid w:val="00A37CE9"/>
    <w:rsid w:val="00A42E85"/>
    <w:rsid w:val="00A45102"/>
    <w:rsid w:val="00A51694"/>
    <w:rsid w:val="00AA232F"/>
    <w:rsid w:val="00AA691E"/>
    <w:rsid w:val="00AD172E"/>
    <w:rsid w:val="00AE719C"/>
    <w:rsid w:val="00AE7BA9"/>
    <w:rsid w:val="00AF3E00"/>
    <w:rsid w:val="00B025E3"/>
    <w:rsid w:val="00B21EA4"/>
    <w:rsid w:val="00B42EFC"/>
    <w:rsid w:val="00B55C23"/>
    <w:rsid w:val="00B57446"/>
    <w:rsid w:val="00B83BD3"/>
    <w:rsid w:val="00B92DA6"/>
    <w:rsid w:val="00BA12D1"/>
    <w:rsid w:val="00BB6EEF"/>
    <w:rsid w:val="00BC27F0"/>
    <w:rsid w:val="00BF4083"/>
    <w:rsid w:val="00C2005E"/>
    <w:rsid w:val="00C232DC"/>
    <w:rsid w:val="00C36DF5"/>
    <w:rsid w:val="00C47809"/>
    <w:rsid w:val="00C50CAA"/>
    <w:rsid w:val="00C5142C"/>
    <w:rsid w:val="00C554B6"/>
    <w:rsid w:val="00C569EC"/>
    <w:rsid w:val="00C70DA9"/>
    <w:rsid w:val="00C73344"/>
    <w:rsid w:val="00C73683"/>
    <w:rsid w:val="00C75102"/>
    <w:rsid w:val="00C77074"/>
    <w:rsid w:val="00C9715E"/>
    <w:rsid w:val="00CA6A92"/>
    <w:rsid w:val="00CB1910"/>
    <w:rsid w:val="00CC0995"/>
    <w:rsid w:val="00CC4BEB"/>
    <w:rsid w:val="00CD0FF0"/>
    <w:rsid w:val="00CF039B"/>
    <w:rsid w:val="00CF4D55"/>
    <w:rsid w:val="00D01B91"/>
    <w:rsid w:val="00D03459"/>
    <w:rsid w:val="00D0684E"/>
    <w:rsid w:val="00D12DB3"/>
    <w:rsid w:val="00D13A9A"/>
    <w:rsid w:val="00D17127"/>
    <w:rsid w:val="00D2467E"/>
    <w:rsid w:val="00D36822"/>
    <w:rsid w:val="00D52947"/>
    <w:rsid w:val="00D62B12"/>
    <w:rsid w:val="00D769DF"/>
    <w:rsid w:val="00D84BC6"/>
    <w:rsid w:val="00D965E5"/>
    <w:rsid w:val="00D97391"/>
    <w:rsid w:val="00D97F31"/>
    <w:rsid w:val="00DC166F"/>
    <w:rsid w:val="00DC1E3B"/>
    <w:rsid w:val="00DC27A6"/>
    <w:rsid w:val="00DC34C8"/>
    <w:rsid w:val="00DC3510"/>
    <w:rsid w:val="00DE36AE"/>
    <w:rsid w:val="00DE46AF"/>
    <w:rsid w:val="00DE70ED"/>
    <w:rsid w:val="00DF1F69"/>
    <w:rsid w:val="00DF5319"/>
    <w:rsid w:val="00E04C42"/>
    <w:rsid w:val="00E121F1"/>
    <w:rsid w:val="00E129B0"/>
    <w:rsid w:val="00E3543C"/>
    <w:rsid w:val="00E50BB4"/>
    <w:rsid w:val="00E53266"/>
    <w:rsid w:val="00E54D1A"/>
    <w:rsid w:val="00E72492"/>
    <w:rsid w:val="00E72B44"/>
    <w:rsid w:val="00E93DB3"/>
    <w:rsid w:val="00EA042F"/>
    <w:rsid w:val="00EA7475"/>
    <w:rsid w:val="00EC4A22"/>
    <w:rsid w:val="00F00CE7"/>
    <w:rsid w:val="00F011C4"/>
    <w:rsid w:val="00F0181F"/>
    <w:rsid w:val="00F14DB9"/>
    <w:rsid w:val="00F15EF7"/>
    <w:rsid w:val="00F222DA"/>
    <w:rsid w:val="00F26F37"/>
    <w:rsid w:val="00F3151A"/>
    <w:rsid w:val="00F337FF"/>
    <w:rsid w:val="00F37A3C"/>
    <w:rsid w:val="00F45C6E"/>
    <w:rsid w:val="00F47484"/>
    <w:rsid w:val="00F73646"/>
    <w:rsid w:val="00F7535C"/>
    <w:rsid w:val="00F77317"/>
    <w:rsid w:val="00FA010C"/>
    <w:rsid w:val="00FA2FDE"/>
    <w:rsid w:val="00FA76CB"/>
    <w:rsid w:val="00FB30D5"/>
    <w:rsid w:val="00FC6026"/>
    <w:rsid w:val="00FE12A4"/>
    <w:rsid w:val="00FF24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2AA7ADD"/>
  <w15:docId w15:val="{FAF5DBE2-F705-4997-B70B-E3D43C9711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1B9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rsid w:val="00D01B91"/>
    <w:pPr>
      <w:spacing w:after="120"/>
    </w:pPr>
  </w:style>
  <w:style w:type="character" w:customStyle="1" w:styleId="CorpodetextoChar">
    <w:name w:val="Corpo de texto Char"/>
    <w:basedOn w:val="Fontepargpadro"/>
    <w:link w:val="Corpodetexto"/>
    <w:rsid w:val="00D01B91"/>
    <w:rPr>
      <w:rFonts w:ascii="Times New Roman" w:eastAsia="Times New Roman" w:hAnsi="Times New Roman" w:cs="Times New Roman"/>
      <w:sz w:val="20"/>
      <w:szCs w:val="20"/>
      <w:lang w:eastAsia="pt-BR"/>
    </w:rPr>
  </w:style>
  <w:style w:type="character" w:styleId="Hyperlink">
    <w:name w:val="Hyperlink"/>
    <w:rsid w:val="00D01B91"/>
    <w:rPr>
      <w:strike w:val="0"/>
      <w:dstrike w:val="0"/>
      <w:color w:val="006699"/>
      <w:u w:val="none"/>
      <w:effect w:val="none"/>
    </w:rPr>
  </w:style>
  <w:style w:type="paragraph" w:customStyle="1" w:styleId="Standard">
    <w:name w:val="Standard"/>
    <w:rsid w:val="00D01B91"/>
    <w:pPr>
      <w:widowControl w:val="0"/>
      <w:suppressAutoHyphens/>
      <w:autoSpaceDN w:val="0"/>
      <w:spacing w:after="0" w:line="240" w:lineRule="auto"/>
      <w:textAlignment w:val="baseline"/>
    </w:pPr>
    <w:rPr>
      <w:rFonts w:ascii="Liberation Serif" w:eastAsia="SimSun" w:hAnsi="Liberation Serif" w:cs="Mangal"/>
      <w:kern w:val="3"/>
      <w:sz w:val="24"/>
      <w:szCs w:val="24"/>
      <w:lang w:eastAsia="zh-CN" w:bidi="hi-IN"/>
    </w:rPr>
  </w:style>
  <w:style w:type="paragraph" w:styleId="Cabealho">
    <w:name w:val="header"/>
    <w:basedOn w:val="Standard"/>
    <w:link w:val="CabealhoChar"/>
    <w:rsid w:val="00D01B91"/>
    <w:pPr>
      <w:tabs>
        <w:tab w:val="center" w:pos="4419"/>
        <w:tab w:val="right" w:pos="8838"/>
      </w:tabs>
    </w:pPr>
  </w:style>
  <w:style w:type="character" w:customStyle="1" w:styleId="CabealhoChar">
    <w:name w:val="Cabeçalho Char"/>
    <w:basedOn w:val="Fontepargpadro"/>
    <w:link w:val="Cabealho"/>
    <w:rsid w:val="00D01B91"/>
    <w:rPr>
      <w:rFonts w:ascii="Liberation Serif" w:eastAsia="SimSun" w:hAnsi="Liberation Serif" w:cs="Mangal"/>
      <w:kern w:val="3"/>
      <w:sz w:val="24"/>
      <w:szCs w:val="24"/>
      <w:lang w:eastAsia="zh-CN" w:bidi="hi-IN"/>
    </w:rPr>
  </w:style>
  <w:style w:type="paragraph" w:customStyle="1" w:styleId="Default">
    <w:name w:val="Default"/>
    <w:rsid w:val="00D01B91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pt-BR"/>
    </w:rPr>
  </w:style>
  <w:style w:type="paragraph" w:customStyle="1" w:styleId="TableParagraph">
    <w:name w:val="Table Paragraph"/>
    <w:basedOn w:val="Normal"/>
    <w:uiPriority w:val="1"/>
    <w:qFormat/>
    <w:rsid w:val="00D01B91"/>
    <w:pPr>
      <w:widowControl w:val="0"/>
      <w:autoSpaceDE w:val="0"/>
      <w:autoSpaceDN w:val="0"/>
      <w:ind w:left="72"/>
    </w:pPr>
    <w:rPr>
      <w:rFonts w:ascii="Arial" w:eastAsia="Arial" w:hAnsi="Arial" w:cs="Arial"/>
      <w:sz w:val="22"/>
      <w:szCs w:val="22"/>
      <w:lang w:val="pt-PT" w:eastAsia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D01B91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01B91"/>
    <w:rPr>
      <w:rFonts w:ascii="Tahoma" w:eastAsia="Times New Roman" w:hAnsi="Tahoma" w:cs="Tahoma"/>
      <w:sz w:val="16"/>
      <w:szCs w:val="16"/>
      <w:lang w:eastAsia="pt-BR"/>
    </w:rPr>
  </w:style>
  <w:style w:type="table" w:styleId="Tabelacomgrade">
    <w:name w:val="Table Grid"/>
    <w:basedOn w:val="Tabelanormal"/>
    <w:uiPriority w:val="59"/>
    <w:rsid w:val="00C751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1231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2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</TotalTime>
  <Pages>4</Pages>
  <Words>581</Words>
  <Characters>3140</Characters>
  <Application>Microsoft Office Word</Application>
  <DocSecurity>0</DocSecurity>
  <Lines>26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FRPE</dc:creator>
  <cp:lastModifiedBy>Dijair Antonino</cp:lastModifiedBy>
  <cp:revision>26</cp:revision>
  <dcterms:created xsi:type="dcterms:W3CDTF">2025-04-14T17:37:00Z</dcterms:created>
  <dcterms:modified xsi:type="dcterms:W3CDTF">2025-06-25T14:58:00Z</dcterms:modified>
</cp:coreProperties>
</file>